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AD611" w14:textId="77777777" w:rsidR="00E03A13" w:rsidRPr="00637D5C" w:rsidRDefault="00E03A13" w:rsidP="00F30851">
      <w:pPr>
        <w:pStyle w:val="Heading1"/>
        <w:jc w:val="center"/>
        <w:rPr>
          <w:b/>
          <w:sz w:val="28"/>
          <w:szCs w:val="28"/>
        </w:rPr>
      </w:pPr>
      <w:r w:rsidRPr="00637D5C">
        <w:rPr>
          <w:b/>
          <w:sz w:val="28"/>
          <w:szCs w:val="28"/>
        </w:rPr>
        <w:t>Immunization Levels of Children Entering Kindergarten</w:t>
      </w:r>
    </w:p>
    <w:p w14:paraId="54C342E2" w14:textId="77777777" w:rsidR="00E03A13" w:rsidRPr="00637D5C" w:rsidRDefault="00E03A13" w:rsidP="00F30851">
      <w:pPr>
        <w:pStyle w:val="Heading1"/>
        <w:jc w:val="center"/>
        <w:rPr>
          <w:b/>
          <w:sz w:val="28"/>
          <w:szCs w:val="28"/>
        </w:rPr>
      </w:pPr>
      <w:r w:rsidRPr="00637D5C">
        <w:rPr>
          <w:b/>
          <w:sz w:val="28"/>
          <w:szCs w:val="28"/>
        </w:rPr>
        <w:t xml:space="preserve">Percent </w:t>
      </w:r>
      <w:proofErr w:type="gramStart"/>
      <w:r w:rsidRPr="00637D5C">
        <w:rPr>
          <w:b/>
          <w:sz w:val="28"/>
          <w:szCs w:val="28"/>
        </w:rPr>
        <w:t>Up-to-Date</w:t>
      </w:r>
      <w:proofErr w:type="gramEnd"/>
    </w:p>
    <w:p w14:paraId="61E9C9D7" w14:textId="77777777" w:rsidR="0003349C" w:rsidRPr="00637D5C" w:rsidRDefault="00F30851" w:rsidP="00F30851">
      <w:pPr>
        <w:pStyle w:val="Heading1"/>
        <w:jc w:val="center"/>
        <w:rPr>
          <w:b/>
          <w:sz w:val="28"/>
          <w:szCs w:val="28"/>
        </w:rPr>
      </w:pPr>
      <w:r w:rsidRPr="00637D5C">
        <w:rPr>
          <w:b/>
          <w:sz w:val="28"/>
          <w:szCs w:val="28"/>
        </w:rPr>
        <w:t>K</w:t>
      </w:r>
      <w:r w:rsidR="0003349C" w:rsidRPr="00637D5C">
        <w:rPr>
          <w:b/>
          <w:sz w:val="28"/>
          <w:szCs w:val="28"/>
        </w:rPr>
        <w:t xml:space="preserve">indergarten </w:t>
      </w:r>
      <w:r w:rsidRPr="00637D5C">
        <w:rPr>
          <w:b/>
          <w:sz w:val="28"/>
          <w:szCs w:val="28"/>
        </w:rPr>
        <w:t>I</w:t>
      </w:r>
      <w:r w:rsidR="0003349C" w:rsidRPr="00637D5C">
        <w:rPr>
          <w:b/>
          <w:sz w:val="28"/>
          <w:szCs w:val="28"/>
        </w:rPr>
        <w:t xml:space="preserve">mmunization </w:t>
      </w:r>
      <w:r w:rsidRPr="00637D5C">
        <w:rPr>
          <w:b/>
          <w:sz w:val="28"/>
          <w:szCs w:val="28"/>
        </w:rPr>
        <w:t>S</w:t>
      </w:r>
      <w:r w:rsidR="0003349C" w:rsidRPr="00637D5C">
        <w:rPr>
          <w:b/>
          <w:sz w:val="28"/>
          <w:szCs w:val="28"/>
        </w:rPr>
        <w:t>urvey</w:t>
      </w:r>
    </w:p>
    <w:p w14:paraId="3FFD9D73" w14:textId="5B9BEC8E" w:rsidR="0037470F" w:rsidRDefault="007C11E6" w:rsidP="005B6C1C">
      <w:pPr>
        <w:pStyle w:val="Heading1"/>
        <w:jc w:val="center"/>
        <w:rPr>
          <w:b/>
          <w:sz w:val="28"/>
          <w:szCs w:val="28"/>
        </w:rPr>
      </w:pPr>
      <w:r w:rsidRPr="00637D5C">
        <w:rPr>
          <w:b/>
          <w:sz w:val="28"/>
          <w:szCs w:val="28"/>
        </w:rPr>
        <w:t>MASSACHUSETTS</w:t>
      </w:r>
      <w:r w:rsidR="00A81131" w:rsidRPr="00637D5C">
        <w:rPr>
          <w:b/>
          <w:sz w:val="28"/>
          <w:szCs w:val="28"/>
        </w:rPr>
        <w:t xml:space="preserve"> 1975-20</w:t>
      </w:r>
      <w:r w:rsidR="00FC2B54" w:rsidRPr="00637D5C">
        <w:rPr>
          <w:b/>
          <w:sz w:val="28"/>
          <w:szCs w:val="28"/>
        </w:rPr>
        <w:t>2</w:t>
      </w:r>
      <w:r w:rsidR="00817766" w:rsidRPr="00637D5C">
        <w:rPr>
          <w:b/>
          <w:sz w:val="28"/>
          <w:szCs w:val="28"/>
        </w:rPr>
        <w:t>4</w:t>
      </w:r>
    </w:p>
    <w:p w14:paraId="27E31B52" w14:textId="77777777" w:rsidR="005B6C1C" w:rsidRPr="005B6C1C" w:rsidRDefault="005B6C1C" w:rsidP="005B6C1C"/>
    <w:tbl>
      <w:tblPr>
        <w:tblW w:w="15027" w:type="dxa"/>
        <w:jc w:val="center"/>
        <w:tblBorders>
          <w:top w:val="double" w:sz="6" w:space="0" w:color="000000"/>
          <w:left w:val="double" w:sz="6" w:space="0" w:color="000000"/>
          <w:bottom w:val="sing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141" w:type="dxa"/>
          <w:right w:w="141" w:type="dxa"/>
        </w:tblCellMar>
        <w:tblLook w:val="0000" w:firstRow="0" w:lastRow="0" w:firstColumn="0" w:lastColumn="0" w:noHBand="0" w:noVBand="0"/>
      </w:tblPr>
      <w:tblGrid>
        <w:gridCol w:w="1080"/>
        <w:gridCol w:w="1071"/>
        <w:gridCol w:w="916"/>
        <w:gridCol w:w="916"/>
        <w:gridCol w:w="850"/>
        <w:gridCol w:w="850"/>
        <w:gridCol w:w="1032"/>
        <w:gridCol w:w="1032"/>
        <w:gridCol w:w="845"/>
        <w:gridCol w:w="1208"/>
        <w:gridCol w:w="1208"/>
        <w:gridCol w:w="1346"/>
        <w:gridCol w:w="1416"/>
        <w:gridCol w:w="1257"/>
      </w:tblGrid>
      <w:tr w:rsidR="003567D9" w:rsidRPr="003F055E" w14:paraId="7BE2EFA9" w14:textId="77777777" w:rsidTr="00126046">
        <w:trPr>
          <w:trHeight w:val="432"/>
          <w:tblHeader/>
          <w:jc w:val="center"/>
        </w:trPr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647CEDFD" w14:textId="36237CE0" w:rsidR="005226E0" w:rsidRPr="003F055E" w:rsidRDefault="0020216A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chool Year</w:t>
            </w:r>
            <w:r w:rsidRPr="0020216A">
              <w:rPr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71" w:type="dxa"/>
            <w:tcBorders>
              <w:bottom w:val="single" w:sz="12" w:space="0" w:color="auto"/>
            </w:tcBorders>
            <w:vAlign w:val="center"/>
          </w:tcPr>
          <w:p w14:paraId="27C2EA2A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Number of Records</w:t>
            </w:r>
          </w:p>
        </w:tc>
        <w:tc>
          <w:tcPr>
            <w:tcW w:w="916" w:type="dxa"/>
            <w:tcBorders>
              <w:bottom w:val="single" w:sz="12" w:space="0" w:color="auto"/>
            </w:tcBorders>
            <w:vAlign w:val="center"/>
          </w:tcPr>
          <w:p w14:paraId="7B9E0C45" w14:textId="7F79B3EC" w:rsidR="005226E0" w:rsidRPr="003F055E" w:rsidRDefault="00BC4BB7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≥</w:t>
            </w:r>
            <w:r w:rsidR="005226E0" w:rsidRPr="003F055E">
              <w:rPr>
                <w:b/>
                <w:sz w:val="22"/>
                <w:szCs w:val="22"/>
              </w:rPr>
              <w:t>4 DTaP/ DTP</w:t>
            </w:r>
            <w:r w:rsidR="005226E0" w:rsidRPr="003F055E">
              <w:rPr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916" w:type="dxa"/>
            <w:tcBorders>
              <w:bottom w:val="single" w:sz="12" w:space="0" w:color="auto"/>
            </w:tcBorders>
            <w:vAlign w:val="center"/>
          </w:tcPr>
          <w:p w14:paraId="7949AA0D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5 DTaP/ DTP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1A0D9FA6" w14:textId="3ACAC5D7" w:rsidR="005226E0" w:rsidRPr="003F055E" w:rsidRDefault="003068C0" w:rsidP="00A676DF">
            <w:pPr>
              <w:widowControl w:val="0"/>
              <w:jc w:val="center"/>
              <w:rPr>
                <w:b/>
                <w:sz w:val="22"/>
                <w:szCs w:val="22"/>
                <w:vertAlign w:val="superscript"/>
              </w:rPr>
            </w:pPr>
            <w:r>
              <w:rPr>
                <w:b/>
                <w:sz w:val="22"/>
                <w:szCs w:val="22"/>
              </w:rPr>
              <w:t>≥</w:t>
            </w:r>
            <w:r w:rsidR="005226E0" w:rsidRPr="003F055E">
              <w:rPr>
                <w:b/>
                <w:sz w:val="22"/>
                <w:szCs w:val="22"/>
              </w:rPr>
              <w:t>3 Polio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vAlign w:val="center"/>
          </w:tcPr>
          <w:p w14:paraId="4D91A710" w14:textId="77777777" w:rsidR="00A676DF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4</w:t>
            </w:r>
          </w:p>
          <w:p w14:paraId="17B25E93" w14:textId="244A32F5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Polio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vAlign w:val="center"/>
          </w:tcPr>
          <w:p w14:paraId="30E2FAE1" w14:textId="040C4075" w:rsidR="005226E0" w:rsidRPr="003F055E" w:rsidRDefault="003068C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≥</w:t>
            </w:r>
            <w:r w:rsidR="005226E0" w:rsidRPr="003F055E">
              <w:rPr>
                <w:b/>
                <w:sz w:val="22"/>
                <w:szCs w:val="22"/>
              </w:rPr>
              <w:t>1 MMR</w:t>
            </w:r>
            <w:r w:rsidR="005226E0" w:rsidRPr="003F055E">
              <w:rPr>
                <w:b/>
                <w:sz w:val="22"/>
                <w:szCs w:val="22"/>
                <w:vertAlign w:val="superscript"/>
              </w:rPr>
              <w:t>3,4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vAlign w:val="center"/>
          </w:tcPr>
          <w:p w14:paraId="0EBF5C8A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 MMR</w:t>
            </w:r>
            <w:r w:rsidRPr="003F055E">
              <w:rPr>
                <w:b/>
                <w:sz w:val="22"/>
                <w:szCs w:val="22"/>
                <w:vertAlign w:val="superscript"/>
              </w:rPr>
              <w:t>3</w:t>
            </w:r>
            <w:r w:rsidR="00455ABE" w:rsidRPr="003F055E">
              <w:rPr>
                <w:b/>
                <w:sz w:val="22"/>
                <w:szCs w:val="22"/>
                <w:vertAlign w:val="superscript"/>
              </w:rPr>
              <w:t>,5</w:t>
            </w:r>
          </w:p>
        </w:tc>
        <w:tc>
          <w:tcPr>
            <w:tcW w:w="845" w:type="dxa"/>
            <w:tcBorders>
              <w:bottom w:val="single" w:sz="12" w:space="0" w:color="auto"/>
            </w:tcBorders>
            <w:vAlign w:val="center"/>
          </w:tcPr>
          <w:p w14:paraId="5E4DC298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3 Hep B</w:t>
            </w:r>
            <w:r w:rsidR="00455ABE" w:rsidRPr="003F055E">
              <w:rPr>
                <w:b/>
                <w:sz w:val="22"/>
                <w:szCs w:val="22"/>
                <w:vertAlign w:val="superscript"/>
              </w:rPr>
              <w:t>5,6</w:t>
            </w:r>
          </w:p>
        </w:tc>
        <w:tc>
          <w:tcPr>
            <w:tcW w:w="1208" w:type="dxa"/>
            <w:tcBorders>
              <w:bottom w:val="single" w:sz="12" w:space="0" w:color="auto"/>
            </w:tcBorders>
            <w:vAlign w:val="center"/>
          </w:tcPr>
          <w:p w14:paraId="682F1E5A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  <w:vertAlign w:val="superscript"/>
              </w:rPr>
            </w:pPr>
            <w:r w:rsidRPr="003F055E">
              <w:rPr>
                <w:b/>
                <w:sz w:val="22"/>
                <w:szCs w:val="22"/>
              </w:rPr>
              <w:t>1 Varicella</w:t>
            </w:r>
            <w:r w:rsidR="00455ABE" w:rsidRPr="003F055E">
              <w:rPr>
                <w:b/>
                <w:sz w:val="22"/>
                <w:szCs w:val="22"/>
                <w:vertAlign w:val="superscript"/>
              </w:rPr>
              <w:t>7</w:t>
            </w:r>
          </w:p>
        </w:tc>
        <w:tc>
          <w:tcPr>
            <w:tcW w:w="1208" w:type="dxa"/>
            <w:tcBorders>
              <w:bottom w:val="single" w:sz="12" w:space="0" w:color="auto"/>
            </w:tcBorders>
            <w:vAlign w:val="center"/>
          </w:tcPr>
          <w:p w14:paraId="72AC5A6E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  <w:vertAlign w:val="superscript"/>
              </w:rPr>
            </w:pPr>
            <w:r w:rsidRPr="003F055E">
              <w:rPr>
                <w:b/>
                <w:sz w:val="22"/>
                <w:szCs w:val="22"/>
              </w:rPr>
              <w:t>2 Varicella</w:t>
            </w:r>
            <w:r w:rsidR="00455ABE" w:rsidRPr="003F055E">
              <w:rPr>
                <w:b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46" w:type="dxa"/>
            <w:tcBorders>
              <w:bottom w:val="single" w:sz="12" w:space="0" w:color="auto"/>
            </w:tcBorders>
            <w:vAlign w:val="center"/>
          </w:tcPr>
          <w:p w14:paraId="591611D7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History of chickenpox disease</w:t>
            </w:r>
          </w:p>
        </w:tc>
        <w:tc>
          <w:tcPr>
            <w:tcW w:w="1416" w:type="dxa"/>
            <w:tcBorders>
              <w:bottom w:val="single" w:sz="12" w:space="0" w:color="auto"/>
            </w:tcBorders>
            <w:vAlign w:val="center"/>
          </w:tcPr>
          <w:p w14:paraId="3EB743E4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Immunity to chickenpox</w:t>
            </w:r>
            <w:r w:rsidR="00455ABE" w:rsidRPr="003F055E">
              <w:rPr>
                <w:b/>
                <w:sz w:val="22"/>
                <w:szCs w:val="22"/>
                <w:vertAlign w:val="superscript"/>
              </w:rPr>
              <w:t>8</w:t>
            </w:r>
          </w:p>
        </w:tc>
        <w:tc>
          <w:tcPr>
            <w:tcW w:w="1257" w:type="dxa"/>
            <w:tcBorders>
              <w:bottom w:val="single" w:sz="12" w:space="0" w:color="auto"/>
            </w:tcBorders>
            <w:vAlign w:val="center"/>
          </w:tcPr>
          <w:p w14:paraId="17B4530E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  <w:vertAlign w:val="superscript"/>
              </w:rPr>
            </w:pPr>
            <w:r w:rsidRPr="003F055E">
              <w:rPr>
                <w:b/>
                <w:sz w:val="22"/>
                <w:szCs w:val="22"/>
              </w:rPr>
              <w:t>Series Complete</w:t>
            </w:r>
            <w:r w:rsidR="00455ABE" w:rsidRPr="003F055E">
              <w:rPr>
                <w:b/>
                <w:sz w:val="22"/>
                <w:szCs w:val="22"/>
                <w:vertAlign w:val="superscript"/>
              </w:rPr>
              <w:t>9</w:t>
            </w:r>
          </w:p>
        </w:tc>
      </w:tr>
      <w:tr w:rsidR="00F14206" w:rsidRPr="003F055E" w14:paraId="349D5723" w14:textId="77777777" w:rsidTr="00F14206">
        <w:trPr>
          <w:trHeight w:val="432"/>
          <w:jc w:val="center"/>
        </w:trPr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937980" w14:textId="045763F4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2023-24</w:t>
            </w:r>
          </w:p>
        </w:tc>
        <w:tc>
          <w:tcPr>
            <w:tcW w:w="107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8A8DB9F" w14:textId="27A2441C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65,424</w:t>
            </w:r>
          </w:p>
        </w:tc>
        <w:tc>
          <w:tcPr>
            <w:tcW w:w="9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0FE3E7A" w14:textId="171BB00E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AF8E63" w14:textId="1C3DC050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6.0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DF62B0E" w14:textId="08076B86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7DE8FAD" w14:textId="1FB49879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6.2</w:t>
            </w:r>
          </w:p>
        </w:tc>
        <w:tc>
          <w:tcPr>
            <w:tcW w:w="103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03AC6A6" w14:textId="6E4A148C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9E3B03D" w14:textId="2B0340B6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6.3</w:t>
            </w:r>
          </w:p>
        </w:tc>
        <w:tc>
          <w:tcPr>
            <w:tcW w:w="84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ECD726" w14:textId="36D657B7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7.3</w:t>
            </w:r>
          </w:p>
        </w:tc>
        <w:tc>
          <w:tcPr>
            <w:tcW w:w="12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F068F1D" w14:textId="57EFD9E7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9AD4239" w14:textId="27874544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5.7</w:t>
            </w:r>
          </w:p>
        </w:tc>
        <w:tc>
          <w:tcPr>
            <w:tcW w:w="134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6D253C2" w14:textId="0B790D16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E40528" w14:textId="3DF7AE21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5.8</w:t>
            </w:r>
          </w:p>
        </w:tc>
        <w:tc>
          <w:tcPr>
            <w:tcW w:w="12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FA69489" w14:textId="61DFF71C" w:rsidR="00F14206" w:rsidRPr="00F14206" w:rsidRDefault="00F14206" w:rsidP="00F14206">
            <w:pPr>
              <w:widowControl w:val="0"/>
              <w:jc w:val="center"/>
              <w:rPr>
                <w:b/>
                <w:bCs/>
                <w:sz w:val="22"/>
                <w:szCs w:val="22"/>
              </w:rPr>
            </w:pPr>
            <w:r w:rsidRPr="00F14206">
              <w:rPr>
                <w:b/>
                <w:bCs/>
                <w:sz w:val="22"/>
                <w:szCs w:val="22"/>
              </w:rPr>
              <w:t>94.3</w:t>
            </w:r>
          </w:p>
        </w:tc>
      </w:tr>
      <w:tr w:rsidR="003567D9" w:rsidRPr="003F055E" w14:paraId="4A5CA1DA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C1133B5" w14:textId="77777777" w:rsidR="00601FD0" w:rsidRPr="003F055E" w:rsidRDefault="00601FD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22-23</w:t>
            </w:r>
          </w:p>
        </w:tc>
        <w:tc>
          <w:tcPr>
            <w:tcW w:w="107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AF996C5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6,041</w:t>
            </w:r>
          </w:p>
        </w:tc>
        <w:tc>
          <w:tcPr>
            <w:tcW w:w="9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419F29C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27D2BDA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2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7083A97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1BC7805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3</w:t>
            </w:r>
          </w:p>
        </w:tc>
        <w:tc>
          <w:tcPr>
            <w:tcW w:w="103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54FE08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5A244CF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5</w:t>
            </w:r>
          </w:p>
        </w:tc>
        <w:tc>
          <w:tcPr>
            <w:tcW w:w="84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D36AA1D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12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529108C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36CA7FE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</w:t>
            </w:r>
            <w:r w:rsidR="00FD4131" w:rsidRPr="003F055E">
              <w:rPr>
                <w:sz w:val="22"/>
                <w:szCs w:val="22"/>
              </w:rPr>
              <w:t>6</w:t>
            </w:r>
            <w:r w:rsidRPr="003F055E">
              <w:rPr>
                <w:sz w:val="22"/>
                <w:szCs w:val="22"/>
              </w:rPr>
              <w:t>.</w:t>
            </w:r>
            <w:r w:rsidR="00FD4131" w:rsidRPr="003F055E">
              <w:rPr>
                <w:sz w:val="22"/>
                <w:szCs w:val="22"/>
              </w:rPr>
              <w:t>0</w:t>
            </w:r>
          </w:p>
        </w:tc>
        <w:tc>
          <w:tcPr>
            <w:tcW w:w="134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A75B303" w14:textId="77777777" w:rsidR="00601FD0" w:rsidRPr="003F055E" w:rsidRDefault="000139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06137C3" w14:textId="77777777" w:rsidR="00601FD0" w:rsidRPr="003F055E" w:rsidRDefault="000139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1</w:t>
            </w:r>
          </w:p>
        </w:tc>
        <w:tc>
          <w:tcPr>
            <w:tcW w:w="12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CA4D3C3" w14:textId="77777777" w:rsidR="00601FD0" w:rsidRPr="003F055E" w:rsidRDefault="00601FD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5</w:t>
            </w:r>
          </w:p>
        </w:tc>
      </w:tr>
      <w:tr w:rsidR="003567D9" w:rsidRPr="003F055E" w14:paraId="30644928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BA1165" w14:textId="77777777" w:rsidR="001A69F3" w:rsidRPr="003F055E" w:rsidRDefault="001A69F3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21-22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3A2A6F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5,582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A9688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D8758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6E0DB1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100728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</w:t>
            </w:r>
            <w:r w:rsidR="000C5CC0" w:rsidRPr="003F055E">
              <w:rPr>
                <w:sz w:val="22"/>
                <w:szCs w:val="22"/>
              </w:rPr>
              <w:t>1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EF6AC9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09862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</w:t>
            </w:r>
            <w:r w:rsidR="000C5CC0" w:rsidRPr="003F055E">
              <w:rPr>
                <w:sz w:val="22"/>
                <w:szCs w:val="22"/>
              </w:rPr>
              <w:t>3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2A8A4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0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4C6888" w14:textId="77777777" w:rsidR="001A69F3" w:rsidRPr="003F055E" w:rsidRDefault="001A69F3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2F1C9" w14:textId="77777777" w:rsidR="001A69F3" w:rsidRPr="003F055E" w:rsidRDefault="00B0286C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</w:t>
            </w:r>
            <w:r w:rsidR="000C5CC0" w:rsidRPr="003F055E">
              <w:rPr>
                <w:sz w:val="22"/>
                <w:szCs w:val="22"/>
              </w:rPr>
              <w:t>8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297B1" w14:textId="77777777" w:rsidR="001A69F3" w:rsidRPr="003F055E" w:rsidRDefault="00B0286C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23BD1" w14:textId="77777777" w:rsidR="001A69F3" w:rsidRPr="003F055E" w:rsidRDefault="00B0286C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</w:t>
            </w:r>
            <w:r w:rsidR="000C5CC0" w:rsidRPr="003F055E">
              <w:rPr>
                <w:sz w:val="22"/>
                <w:szCs w:val="22"/>
              </w:rPr>
              <w:t>9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D8496" w14:textId="77777777" w:rsidR="001A69F3" w:rsidRPr="003F055E" w:rsidRDefault="00B0286C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</w:t>
            </w:r>
            <w:r w:rsidR="000C5CC0" w:rsidRPr="003F055E">
              <w:rPr>
                <w:sz w:val="22"/>
                <w:szCs w:val="22"/>
              </w:rPr>
              <w:t>3</w:t>
            </w:r>
          </w:p>
        </w:tc>
      </w:tr>
      <w:tr w:rsidR="003567D9" w:rsidRPr="003F055E" w14:paraId="5DA01549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575522" w14:textId="77777777" w:rsidR="00FC2B54" w:rsidRPr="003F055E" w:rsidRDefault="00FC2B54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20-21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9A569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0,72</w:t>
            </w:r>
            <w:r w:rsidR="00886C0C" w:rsidRPr="003F055E">
              <w:rPr>
                <w:sz w:val="22"/>
                <w:szCs w:val="22"/>
              </w:rPr>
              <w:t>4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FB7F7D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56D026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C37AB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06A51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6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BA567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5438C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9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2D379D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2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B4F23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7C809" w14:textId="77777777" w:rsidR="00FC2B54" w:rsidRPr="003F055E" w:rsidRDefault="00FC2B5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3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21BE57" w14:textId="77777777" w:rsidR="00FC2B54" w:rsidRPr="003F055E" w:rsidRDefault="0097771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1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8FC481" w14:textId="77777777" w:rsidR="00FC2B54" w:rsidRPr="003F055E" w:rsidRDefault="0097771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5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26BD8" w14:textId="77777777" w:rsidR="00FC2B54" w:rsidRPr="003F055E" w:rsidRDefault="0097771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8</w:t>
            </w:r>
          </w:p>
        </w:tc>
      </w:tr>
      <w:tr w:rsidR="003567D9" w:rsidRPr="003F055E" w14:paraId="2A5B2FFD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D66DC" w14:textId="77777777" w:rsidR="00A81131" w:rsidRPr="003F055E" w:rsidRDefault="00A81131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9-20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001DA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6</w:t>
            </w:r>
            <w:r w:rsidR="0086532D" w:rsidRPr="003F055E">
              <w:rPr>
                <w:sz w:val="22"/>
                <w:szCs w:val="22"/>
              </w:rPr>
              <w:t>,</w:t>
            </w:r>
            <w:r w:rsidRPr="003F055E">
              <w:rPr>
                <w:sz w:val="22"/>
                <w:szCs w:val="22"/>
              </w:rPr>
              <w:t>75</w:t>
            </w:r>
            <w:r w:rsidR="00DF4B7E" w:rsidRPr="003F055E">
              <w:rPr>
                <w:sz w:val="22"/>
                <w:szCs w:val="22"/>
              </w:rPr>
              <w:t>6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3F2AB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D1683B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87EAA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03AC9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1C3AF6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0ED8A3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9ED49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0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0DDF6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01B68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8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833FB" w14:textId="77777777" w:rsidR="00A81131" w:rsidRPr="003F055E" w:rsidRDefault="00FD3166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2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1EFDCB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0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B5E3E" w14:textId="77777777" w:rsidR="00A81131" w:rsidRPr="003F055E" w:rsidRDefault="00A8113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9</w:t>
            </w:r>
          </w:p>
        </w:tc>
      </w:tr>
      <w:tr w:rsidR="003567D9" w:rsidRPr="003F055E" w14:paraId="1241D1C5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74CD0FC" w14:textId="77777777" w:rsidR="00D15C43" w:rsidRPr="003F055E" w:rsidRDefault="00D15C43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8-19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28F9FF62" w14:textId="77777777" w:rsidR="00D15C43" w:rsidRPr="003F055E" w:rsidRDefault="005362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5,279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9C7100C" w14:textId="77777777" w:rsidR="00D15C43" w:rsidRPr="003F055E" w:rsidRDefault="004B294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4BF4DBE" w14:textId="77777777" w:rsidR="00D15C43" w:rsidRPr="003F055E" w:rsidRDefault="00297B5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A161A09" w14:textId="77777777" w:rsidR="00D15C43" w:rsidRPr="003F055E" w:rsidRDefault="004B294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7CF1A4F5" w14:textId="77777777" w:rsidR="00D15C43" w:rsidRPr="003F055E" w:rsidRDefault="00297B5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9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D52351A" w14:textId="77777777" w:rsidR="00D15C43" w:rsidRPr="003F055E" w:rsidRDefault="004B294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35CC0814" w14:textId="77777777" w:rsidR="00D15C43" w:rsidRPr="003F055E" w:rsidRDefault="00297B5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9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6F5EB4BD" w14:textId="77777777" w:rsidR="00D15C43" w:rsidRPr="003F055E" w:rsidRDefault="00297B59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6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1F48AFD2" w14:textId="77777777" w:rsidR="00D15C43" w:rsidRPr="003F055E" w:rsidRDefault="004B294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428DDA30" w14:textId="77777777" w:rsidR="00D15C43" w:rsidRPr="003F055E" w:rsidRDefault="00677A8E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2</w:t>
            </w:r>
          </w:p>
        </w:tc>
        <w:tc>
          <w:tcPr>
            <w:tcW w:w="134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56F8478A" w14:textId="77777777" w:rsidR="00D15C43" w:rsidRPr="003F055E" w:rsidRDefault="004B294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2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DDD6CC0" w14:textId="77777777" w:rsidR="00D15C43" w:rsidRPr="003F055E" w:rsidRDefault="00E00208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5</w:t>
            </w:r>
          </w:p>
        </w:tc>
        <w:tc>
          <w:tcPr>
            <w:tcW w:w="1257" w:type="dxa"/>
            <w:tcBorders>
              <w:top w:val="single" w:sz="4" w:space="0" w:color="auto"/>
              <w:bottom w:val="single" w:sz="6" w:space="0" w:color="000000"/>
            </w:tcBorders>
            <w:vAlign w:val="center"/>
          </w:tcPr>
          <w:p w14:paraId="02A1BFA5" w14:textId="77777777" w:rsidR="00D15C43" w:rsidRPr="003F055E" w:rsidRDefault="00EA177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5</w:t>
            </w:r>
          </w:p>
        </w:tc>
      </w:tr>
      <w:tr w:rsidR="003567D9" w:rsidRPr="003F055E" w14:paraId="1B1F4EC4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2192839" w14:textId="77777777" w:rsidR="00DB6BEF" w:rsidRPr="003F055E" w:rsidRDefault="00DB6BEF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7-18</w:t>
            </w:r>
          </w:p>
        </w:tc>
        <w:tc>
          <w:tcPr>
            <w:tcW w:w="1071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A28B8EC" w14:textId="77777777" w:rsidR="00DB6BEF" w:rsidRPr="003F055E" w:rsidRDefault="00DA7B52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3</w:t>
            </w:r>
            <w:r w:rsidR="00DB6BEF" w:rsidRPr="003F055E">
              <w:rPr>
                <w:sz w:val="22"/>
                <w:szCs w:val="22"/>
              </w:rPr>
              <w:t>,</w:t>
            </w:r>
            <w:r w:rsidRPr="003F055E">
              <w:rPr>
                <w:sz w:val="22"/>
                <w:szCs w:val="22"/>
              </w:rPr>
              <w:t>377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74B01A4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38ABB23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4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C39D6EC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F71831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3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F67DE67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ECBDDA7" w14:textId="77777777" w:rsidR="00DB6BEF" w:rsidRPr="003F055E" w:rsidRDefault="007369A8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3</w:t>
            </w:r>
          </w:p>
        </w:tc>
        <w:tc>
          <w:tcPr>
            <w:tcW w:w="8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03070B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531ED64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76CD83E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7</w:t>
            </w:r>
          </w:p>
        </w:tc>
        <w:tc>
          <w:tcPr>
            <w:tcW w:w="134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5B07DDD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3</w:t>
            </w:r>
          </w:p>
        </w:tc>
        <w:tc>
          <w:tcPr>
            <w:tcW w:w="141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ED98219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0</w:t>
            </w:r>
          </w:p>
        </w:tc>
        <w:tc>
          <w:tcPr>
            <w:tcW w:w="12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960A178" w14:textId="77777777" w:rsidR="00DB6BEF" w:rsidRPr="003F055E" w:rsidRDefault="00DB6BE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6</w:t>
            </w:r>
          </w:p>
        </w:tc>
      </w:tr>
      <w:tr w:rsidR="003567D9" w:rsidRPr="003F055E" w14:paraId="4ED316A0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B1D6456" w14:textId="77777777" w:rsidR="005E1CAD" w:rsidRPr="003F055E" w:rsidRDefault="005E1CAD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6-17</w:t>
            </w:r>
          </w:p>
        </w:tc>
        <w:tc>
          <w:tcPr>
            <w:tcW w:w="1071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19EF462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0,109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A1235D5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7A80B3E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1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4C3FB5A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D8E7D83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6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E721847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A1A4837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1</w:t>
            </w:r>
          </w:p>
        </w:tc>
        <w:tc>
          <w:tcPr>
            <w:tcW w:w="845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D513973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5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015D7F3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10A8A0E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4</w:t>
            </w:r>
          </w:p>
        </w:tc>
        <w:tc>
          <w:tcPr>
            <w:tcW w:w="134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5C5EE977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3</w:t>
            </w:r>
          </w:p>
        </w:tc>
        <w:tc>
          <w:tcPr>
            <w:tcW w:w="14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02F64C7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7</w:t>
            </w:r>
          </w:p>
        </w:tc>
        <w:tc>
          <w:tcPr>
            <w:tcW w:w="1257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53A0B5E" w14:textId="77777777" w:rsidR="005E1CAD" w:rsidRPr="003F055E" w:rsidRDefault="005E1CAD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1</w:t>
            </w:r>
          </w:p>
        </w:tc>
      </w:tr>
      <w:tr w:rsidR="003567D9" w:rsidRPr="003F055E" w14:paraId="1232C53F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1317CD2C" w14:textId="77777777" w:rsidR="005E17A1" w:rsidRPr="003F055E" w:rsidRDefault="005E17A1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5-16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1326CAAF" w14:textId="77777777" w:rsidR="005E17A1" w:rsidRPr="003F055E" w:rsidRDefault="00566BF4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2,230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23A49CE" w14:textId="77777777" w:rsidR="005E17A1" w:rsidRPr="003F055E" w:rsidRDefault="005E17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12E4073" w14:textId="77777777" w:rsidR="005E17A1" w:rsidRPr="003F055E" w:rsidRDefault="005E17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9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66B42BD" w14:textId="77777777" w:rsidR="005E17A1" w:rsidRPr="003F055E" w:rsidRDefault="00474A8A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BEC00A9" w14:textId="77777777" w:rsidR="005E17A1" w:rsidRPr="003F055E" w:rsidRDefault="005E17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7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7E22F7C" w14:textId="77777777" w:rsidR="005E17A1" w:rsidRPr="003F055E" w:rsidRDefault="005E17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0B446498" w14:textId="77777777" w:rsidR="005E17A1" w:rsidRPr="003F055E" w:rsidRDefault="00474A8A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4</w:t>
            </w:r>
          </w:p>
        </w:tc>
        <w:tc>
          <w:tcPr>
            <w:tcW w:w="845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9D3C5B4" w14:textId="77777777" w:rsidR="005E17A1" w:rsidRPr="003F055E" w:rsidRDefault="00474A8A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6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2C5463DB" w14:textId="77777777" w:rsidR="005E17A1" w:rsidRPr="003F055E" w:rsidRDefault="005E17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C879DC1" w14:textId="77777777" w:rsidR="005E17A1" w:rsidRPr="003F055E" w:rsidRDefault="00474A8A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5</w:t>
            </w:r>
          </w:p>
        </w:tc>
        <w:tc>
          <w:tcPr>
            <w:tcW w:w="134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39BBBCBF" w14:textId="77777777" w:rsidR="005E17A1" w:rsidRPr="003F055E" w:rsidRDefault="005E17A1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4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7244B7BC" w14:textId="77777777" w:rsidR="005E17A1" w:rsidRPr="003F055E" w:rsidRDefault="00910F76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9</w:t>
            </w:r>
          </w:p>
        </w:tc>
        <w:tc>
          <w:tcPr>
            <w:tcW w:w="1257" w:type="dxa"/>
            <w:tcBorders>
              <w:top w:val="single" w:sz="4" w:space="0" w:color="000000"/>
              <w:bottom w:val="single" w:sz="6" w:space="0" w:color="000000"/>
            </w:tcBorders>
            <w:vAlign w:val="center"/>
          </w:tcPr>
          <w:p w14:paraId="5149AB05" w14:textId="77777777" w:rsidR="005E17A1" w:rsidRPr="003F055E" w:rsidRDefault="00910F76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0</w:t>
            </w:r>
          </w:p>
        </w:tc>
      </w:tr>
      <w:tr w:rsidR="003567D9" w:rsidRPr="003F055E" w14:paraId="755B63C1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0C5C0FA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4-15</w:t>
            </w:r>
          </w:p>
        </w:tc>
        <w:tc>
          <w:tcPr>
            <w:tcW w:w="1071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D890E6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4,869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DFAB8F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9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695FDD8" w14:textId="77777777" w:rsidR="005226E0" w:rsidRPr="003F055E" w:rsidRDefault="006026C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1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233830D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850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DB5AA9A" w14:textId="77777777" w:rsidR="005226E0" w:rsidRPr="003F055E" w:rsidRDefault="006026C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4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7D5EA64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331D741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7</w:t>
            </w:r>
          </w:p>
        </w:tc>
        <w:tc>
          <w:tcPr>
            <w:tcW w:w="845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0BFC6EA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9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E2DC8A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D7742D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6</w:t>
            </w:r>
          </w:p>
        </w:tc>
        <w:tc>
          <w:tcPr>
            <w:tcW w:w="134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134B6D4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5</w:t>
            </w:r>
          </w:p>
        </w:tc>
        <w:tc>
          <w:tcPr>
            <w:tcW w:w="1416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4FAAE69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2</w:t>
            </w:r>
          </w:p>
        </w:tc>
        <w:tc>
          <w:tcPr>
            <w:tcW w:w="1257" w:type="dxa"/>
            <w:tcBorders>
              <w:top w:val="single" w:sz="6" w:space="0" w:color="000000"/>
              <w:bottom w:val="single" w:sz="4" w:space="0" w:color="000000"/>
            </w:tcBorders>
            <w:vAlign w:val="center"/>
          </w:tcPr>
          <w:p w14:paraId="6A5C635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9</w:t>
            </w:r>
          </w:p>
        </w:tc>
      </w:tr>
      <w:tr w:rsidR="003567D9" w:rsidRPr="003F055E" w14:paraId="756723AC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E0EE5F0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3-14</w:t>
            </w:r>
          </w:p>
        </w:tc>
        <w:tc>
          <w:tcPr>
            <w:tcW w:w="1071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C9807B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230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F6D0E6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9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5CDBF0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1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71278D2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55EB77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4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DB0D67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41FD68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2</w:t>
            </w:r>
          </w:p>
        </w:tc>
        <w:tc>
          <w:tcPr>
            <w:tcW w:w="84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476412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2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7AF3B6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886D96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0</w:t>
            </w:r>
          </w:p>
        </w:tc>
        <w:tc>
          <w:tcPr>
            <w:tcW w:w="134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184E147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6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0674C65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5</w:t>
            </w:r>
          </w:p>
        </w:tc>
        <w:tc>
          <w:tcPr>
            <w:tcW w:w="1257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8EADE8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8</w:t>
            </w:r>
          </w:p>
        </w:tc>
      </w:tr>
      <w:tr w:rsidR="003567D9" w:rsidRPr="003F055E" w14:paraId="222F3929" w14:textId="77777777" w:rsidTr="00126046">
        <w:trPr>
          <w:trHeight w:val="432"/>
          <w:jc w:val="center"/>
        </w:trPr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0D086C2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2-13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center"/>
          </w:tcPr>
          <w:p w14:paraId="2ACE6AF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7,767</w:t>
            </w:r>
          </w:p>
        </w:tc>
        <w:tc>
          <w:tcPr>
            <w:tcW w:w="916" w:type="dxa"/>
            <w:tcBorders>
              <w:top w:val="single" w:sz="4" w:space="0" w:color="auto"/>
            </w:tcBorders>
            <w:vAlign w:val="center"/>
          </w:tcPr>
          <w:p w14:paraId="4BEA38D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916" w:type="dxa"/>
            <w:tcBorders>
              <w:top w:val="single" w:sz="4" w:space="0" w:color="auto"/>
            </w:tcBorders>
            <w:vAlign w:val="center"/>
          </w:tcPr>
          <w:p w14:paraId="7393189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D22870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0A330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2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6F8D213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top w:val="single" w:sz="4" w:space="0" w:color="auto"/>
            </w:tcBorders>
            <w:vAlign w:val="center"/>
          </w:tcPr>
          <w:p w14:paraId="143F686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9</w:t>
            </w:r>
          </w:p>
        </w:tc>
        <w:tc>
          <w:tcPr>
            <w:tcW w:w="845" w:type="dxa"/>
            <w:tcBorders>
              <w:top w:val="single" w:sz="4" w:space="0" w:color="auto"/>
            </w:tcBorders>
            <w:vAlign w:val="center"/>
          </w:tcPr>
          <w:p w14:paraId="5F9557B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208" w:type="dxa"/>
            <w:tcBorders>
              <w:top w:val="single" w:sz="4" w:space="0" w:color="auto"/>
            </w:tcBorders>
            <w:vAlign w:val="center"/>
          </w:tcPr>
          <w:p w14:paraId="7F51E91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top w:val="single" w:sz="4" w:space="0" w:color="auto"/>
            </w:tcBorders>
            <w:vAlign w:val="center"/>
          </w:tcPr>
          <w:p w14:paraId="0467A4E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6</w:t>
            </w:r>
          </w:p>
        </w:tc>
        <w:tc>
          <w:tcPr>
            <w:tcW w:w="1346" w:type="dxa"/>
            <w:tcBorders>
              <w:top w:val="single" w:sz="4" w:space="0" w:color="auto"/>
            </w:tcBorders>
            <w:vAlign w:val="center"/>
          </w:tcPr>
          <w:p w14:paraId="172EA09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7</w:t>
            </w:r>
          </w:p>
        </w:tc>
        <w:tc>
          <w:tcPr>
            <w:tcW w:w="1416" w:type="dxa"/>
            <w:tcBorders>
              <w:top w:val="single" w:sz="4" w:space="0" w:color="auto"/>
            </w:tcBorders>
            <w:vAlign w:val="center"/>
          </w:tcPr>
          <w:p w14:paraId="72D2A24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3</w:t>
            </w:r>
          </w:p>
        </w:tc>
        <w:tc>
          <w:tcPr>
            <w:tcW w:w="1257" w:type="dxa"/>
            <w:tcBorders>
              <w:top w:val="single" w:sz="4" w:space="0" w:color="auto"/>
            </w:tcBorders>
            <w:vAlign w:val="center"/>
          </w:tcPr>
          <w:p w14:paraId="15A97D0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4</w:t>
            </w:r>
          </w:p>
        </w:tc>
      </w:tr>
      <w:tr w:rsidR="003567D9" w:rsidRPr="003F055E" w14:paraId="675D284D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8B0A0C8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1-12</w:t>
            </w:r>
          </w:p>
        </w:tc>
        <w:tc>
          <w:tcPr>
            <w:tcW w:w="1071" w:type="dxa"/>
            <w:vAlign w:val="center"/>
          </w:tcPr>
          <w:p w14:paraId="7B14C5A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313</w:t>
            </w:r>
          </w:p>
        </w:tc>
        <w:tc>
          <w:tcPr>
            <w:tcW w:w="916" w:type="dxa"/>
            <w:vAlign w:val="center"/>
          </w:tcPr>
          <w:p w14:paraId="66F0D12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916" w:type="dxa"/>
            <w:vAlign w:val="center"/>
          </w:tcPr>
          <w:p w14:paraId="3F945AF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9</w:t>
            </w:r>
          </w:p>
        </w:tc>
        <w:tc>
          <w:tcPr>
            <w:tcW w:w="850" w:type="dxa"/>
            <w:vAlign w:val="center"/>
          </w:tcPr>
          <w:p w14:paraId="3972D6D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850" w:type="dxa"/>
            <w:vAlign w:val="center"/>
          </w:tcPr>
          <w:p w14:paraId="05A84AB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8</w:t>
            </w:r>
          </w:p>
        </w:tc>
        <w:tc>
          <w:tcPr>
            <w:tcW w:w="1032" w:type="dxa"/>
            <w:vAlign w:val="center"/>
          </w:tcPr>
          <w:p w14:paraId="24476E8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63680A4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6</w:t>
            </w:r>
          </w:p>
        </w:tc>
        <w:tc>
          <w:tcPr>
            <w:tcW w:w="845" w:type="dxa"/>
            <w:vAlign w:val="center"/>
          </w:tcPr>
          <w:p w14:paraId="295F52C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2</w:t>
            </w:r>
          </w:p>
        </w:tc>
        <w:tc>
          <w:tcPr>
            <w:tcW w:w="1208" w:type="dxa"/>
            <w:vAlign w:val="center"/>
          </w:tcPr>
          <w:p w14:paraId="48F8A33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599806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3</w:t>
            </w:r>
          </w:p>
        </w:tc>
        <w:tc>
          <w:tcPr>
            <w:tcW w:w="1346" w:type="dxa"/>
            <w:vAlign w:val="center"/>
          </w:tcPr>
          <w:p w14:paraId="6CDF644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8</w:t>
            </w:r>
          </w:p>
        </w:tc>
        <w:tc>
          <w:tcPr>
            <w:tcW w:w="1416" w:type="dxa"/>
            <w:vAlign w:val="center"/>
          </w:tcPr>
          <w:p w14:paraId="5115E8F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1</w:t>
            </w:r>
          </w:p>
        </w:tc>
        <w:tc>
          <w:tcPr>
            <w:tcW w:w="1257" w:type="dxa"/>
            <w:vAlign w:val="center"/>
          </w:tcPr>
          <w:p w14:paraId="5097B73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2</w:t>
            </w:r>
          </w:p>
        </w:tc>
      </w:tr>
      <w:tr w:rsidR="003567D9" w:rsidRPr="003F055E" w14:paraId="3EB13ED4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7BDFF1F4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10-11</w:t>
            </w:r>
          </w:p>
        </w:tc>
        <w:tc>
          <w:tcPr>
            <w:tcW w:w="1071" w:type="dxa"/>
            <w:vAlign w:val="center"/>
          </w:tcPr>
          <w:p w14:paraId="595211A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5,710</w:t>
            </w:r>
          </w:p>
        </w:tc>
        <w:tc>
          <w:tcPr>
            <w:tcW w:w="916" w:type="dxa"/>
            <w:vAlign w:val="center"/>
          </w:tcPr>
          <w:p w14:paraId="3C7B2E3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916" w:type="dxa"/>
            <w:vAlign w:val="center"/>
          </w:tcPr>
          <w:p w14:paraId="5CA9074A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9.9</w:t>
            </w:r>
          </w:p>
        </w:tc>
        <w:tc>
          <w:tcPr>
            <w:tcW w:w="850" w:type="dxa"/>
            <w:vAlign w:val="center"/>
          </w:tcPr>
          <w:p w14:paraId="5B897FC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44F772E5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0</w:t>
            </w:r>
          </w:p>
        </w:tc>
        <w:tc>
          <w:tcPr>
            <w:tcW w:w="1032" w:type="dxa"/>
            <w:vAlign w:val="center"/>
          </w:tcPr>
          <w:p w14:paraId="63FF9C3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1032" w:type="dxa"/>
            <w:vAlign w:val="center"/>
          </w:tcPr>
          <w:p w14:paraId="6019192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2</w:t>
            </w:r>
          </w:p>
        </w:tc>
        <w:tc>
          <w:tcPr>
            <w:tcW w:w="845" w:type="dxa"/>
            <w:vAlign w:val="center"/>
          </w:tcPr>
          <w:p w14:paraId="3DE72DA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6</w:t>
            </w:r>
          </w:p>
        </w:tc>
        <w:tc>
          <w:tcPr>
            <w:tcW w:w="1208" w:type="dxa"/>
            <w:vAlign w:val="center"/>
          </w:tcPr>
          <w:p w14:paraId="68CF783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17.9</w:t>
            </w:r>
          </w:p>
        </w:tc>
        <w:tc>
          <w:tcPr>
            <w:tcW w:w="1208" w:type="dxa"/>
            <w:vAlign w:val="center"/>
          </w:tcPr>
          <w:p w14:paraId="7A43F5A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9.2</w:t>
            </w:r>
          </w:p>
        </w:tc>
        <w:tc>
          <w:tcPr>
            <w:tcW w:w="1346" w:type="dxa"/>
            <w:vAlign w:val="center"/>
          </w:tcPr>
          <w:p w14:paraId="1C33E46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60</w:t>
            </w:r>
          </w:p>
        </w:tc>
        <w:tc>
          <w:tcPr>
            <w:tcW w:w="1416" w:type="dxa"/>
            <w:vAlign w:val="center"/>
          </w:tcPr>
          <w:p w14:paraId="0DCF250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1257" w:type="dxa"/>
            <w:vAlign w:val="center"/>
          </w:tcPr>
          <w:p w14:paraId="5ECB776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7.5</w:t>
            </w:r>
          </w:p>
        </w:tc>
      </w:tr>
      <w:tr w:rsidR="003567D9" w:rsidRPr="003F055E" w14:paraId="1714AD6C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30C427A1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9-10</w:t>
            </w:r>
          </w:p>
        </w:tc>
        <w:tc>
          <w:tcPr>
            <w:tcW w:w="1071" w:type="dxa"/>
            <w:vAlign w:val="center"/>
          </w:tcPr>
          <w:p w14:paraId="7031127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4,476</w:t>
            </w:r>
          </w:p>
        </w:tc>
        <w:tc>
          <w:tcPr>
            <w:tcW w:w="916" w:type="dxa"/>
            <w:vAlign w:val="center"/>
          </w:tcPr>
          <w:p w14:paraId="259D79C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2555A388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4</w:t>
            </w:r>
          </w:p>
        </w:tc>
        <w:tc>
          <w:tcPr>
            <w:tcW w:w="850" w:type="dxa"/>
            <w:vAlign w:val="center"/>
          </w:tcPr>
          <w:p w14:paraId="616F62E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0931671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0</w:t>
            </w:r>
          </w:p>
        </w:tc>
        <w:tc>
          <w:tcPr>
            <w:tcW w:w="1032" w:type="dxa"/>
            <w:vAlign w:val="center"/>
          </w:tcPr>
          <w:p w14:paraId="474BF7C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1032" w:type="dxa"/>
            <w:vAlign w:val="center"/>
          </w:tcPr>
          <w:p w14:paraId="486C754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0</w:t>
            </w:r>
          </w:p>
        </w:tc>
        <w:tc>
          <w:tcPr>
            <w:tcW w:w="845" w:type="dxa"/>
            <w:vAlign w:val="center"/>
          </w:tcPr>
          <w:p w14:paraId="03DB767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1208" w:type="dxa"/>
            <w:vAlign w:val="center"/>
          </w:tcPr>
          <w:p w14:paraId="155D698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19.7</w:t>
            </w:r>
          </w:p>
        </w:tc>
        <w:tc>
          <w:tcPr>
            <w:tcW w:w="1208" w:type="dxa"/>
            <w:vAlign w:val="center"/>
          </w:tcPr>
          <w:p w14:paraId="3BA580B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.2</w:t>
            </w:r>
          </w:p>
        </w:tc>
        <w:tc>
          <w:tcPr>
            <w:tcW w:w="1346" w:type="dxa"/>
            <w:vAlign w:val="center"/>
          </w:tcPr>
          <w:p w14:paraId="5748845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72</w:t>
            </w:r>
          </w:p>
        </w:tc>
        <w:tc>
          <w:tcPr>
            <w:tcW w:w="1416" w:type="dxa"/>
            <w:vAlign w:val="center"/>
          </w:tcPr>
          <w:p w14:paraId="1409C17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1257" w:type="dxa"/>
            <w:vAlign w:val="center"/>
          </w:tcPr>
          <w:p w14:paraId="5550C7F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7</w:t>
            </w:r>
          </w:p>
        </w:tc>
      </w:tr>
      <w:tr w:rsidR="003567D9" w:rsidRPr="003F055E" w14:paraId="5A10DEDB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F4DB56B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lastRenderedPageBreak/>
              <w:t>2008-09</w:t>
            </w:r>
          </w:p>
        </w:tc>
        <w:tc>
          <w:tcPr>
            <w:tcW w:w="1071" w:type="dxa"/>
            <w:vAlign w:val="center"/>
          </w:tcPr>
          <w:p w14:paraId="333591A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7,411</w:t>
            </w:r>
          </w:p>
        </w:tc>
        <w:tc>
          <w:tcPr>
            <w:tcW w:w="916" w:type="dxa"/>
            <w:vAlign w:val="center"/>
          </w:tcPr>
          <w:p w14:paraId="29218DF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916" w:type="dxa"/>
            <w:vAlign w:val="center"/>
          </w:tcPr>
          <w:p w14:paraId="074FC520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4</w:t>
            </w:r>
          </w:p>
        </w:tc>
        <w:tc>
          <w:tcPr>
            <w:tcW w:w="850" w:type="dxa"/>
            <w:vAlign w:val="center"/>
          </w:tcPr>
          <w:p w14:paraId="1A4A1D4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850" w:type="dxa"/>
            <w:vAlign w:val="center"/>
          </w:tcPr>
          <w:p w14:paraId="2852705C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4</w:t>
            </w:r>
          </w:p>
        </w:tc>
        <w:tc>
          <w:tcPr>
            <w:tcW w:w="1032" w:type="dxa"/>
            <w:vAlign w:val="center"/>
          </w:tcPr>
          <w:p w14:paraId="7DAD300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1032" w:type="dxa"/>
            <w:vAlign w:val="center"/>
          </w:tcPr>
          <w:p w14:paraId="7818FFC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9</w:t>
            </w:r>
          </w:p>
        </w:tc>
        <w:tc>
          <w:tcPr>
            <w:tcW w:w="845" w:type="dxa"/>
            <w:vAlign w:val="center"/>
          </w:tcPr>
          <w:p w14:paraId="7219FAD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1208" w:type="dxa"/>
            <w:vAlign w:val="center"/>
          </w:tcPr>
          <w:p w14:paraId="69B9F4A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32.7</w:t>
            </w:r>
          </w:p>
        </w:tc>
        <w:tc>
          <w:tcPr>
            <w:tcW w:w="1208" w:type="dxa"/>
            <w:vAlign w:val="center"/>
          </w:tcPr>
          <w:p w14:paraId="1DECB5E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4.4</w:t>
            </w:r>
          </w:p>
        </w:tc>
        <w:tc>
          <w:tcPr>
            <w:tcW w:w="1346" w:type="dxa"/>
            <w:vAlign w:val="center"/>
          </w:tcPr>
          <w:p w14:paraId="1D0BB1C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74</w:t>
            </w:r>
          </w:p>
        </w:tc>
        <w:tc>
          <w:tcPr>
            <w:tcW w:w="1416" w:type="dxa"/>
            <w:vAlign w:val="center"/>
          </w:tcPr>
          <w:p w14:paraId="64AF8B4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257" w:type="dxa"/>
            <w:vAlign w:val="center"/>
          </w:tcPr>
          <w:p w14:paraId="3D7F5C9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3</w:t>
            </w:r>
          </w:p>
        </w:tc>
      </w:tr>
      <w:tr w:rsidR="003567D9" w:rsidRPr="003F055E" w14:paraId="4227B3CC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54426002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7-08</w:t>
            </w:r>
          </w:p>
        </w:tc>
        <w:tc>
          <w:tcPr>
            <w:tcW w:w="1071" w:type="dxa"/>
            <w:vAlign w:val="center"/>
          </w:tcPr>
          <w:p w14:paraId="116A0E8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039</w:t>
            </w:r>
          </w:p>
        </w:tc>
        <w:tc>
          <w:tcPr>
            <w:tcW w:w="916" w:type="dxa"/>
            <w:vAlign w:val="center"/>
          </w:tcPr>
          <w:p w14:paraId="2CBB6CA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8</w:t>
            </w:r>
          </w:p>
        </w:tc>
        <w:tc>
          <w:tcPr>
            <w:tcW w:w="916" w:type="dxa"/>
            <w:vAlign w:val="center"/>
          </w:tcPr>
          <w:p w14:paraId="2D439A22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8</w:t>
            </w:r>
          </w:p>
        </w:tc>
        <w:tc>
          <w:tcPr>
            <w:tcW w:w="850" w:type="dxa"/>
            <w:vAlign w:val="center"/>
          </w:tcPr>
          <w:p w14:paraId="157CD9E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71C12F30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7</w:t>
            </w:r>
          </w:p>
        </w:tc>
        <w:tc>
          <w:tcPr>
            <w:tcW w:w="1032" w:type="dxa"/>
            <w:vAlign w:val="center"/>
          </w:tcPr>
          <w:p w14:paraId="1B3C395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1032" w:type="dxa"/>
            <w:vAlign w:val="center"/>
          </w:tcPr>
          <w:p w14:paraId="70700CC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1</w:t>
            </w:r>
          </w:p>
        </w:tc>
        <w:tc>
          <w:tcPr>
            <w:tcW w:w="845" w:type="dxa"/>
            <w:vAlign w:val="center"/>
          </w:tcPr>
          <w:p w14:paraId="15A7102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1208" w:type="dxa"/>
            <w:vAlign w:val="center"/>
          </w:tcPr>
          <w:p w14:paraId="4523645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0</w:t>
            </w:r>
          </w:p>
        </w:tc>
        <w:tc>
          <w:tcPr>
            <w:tcW w:w="1208" w:type="dxa"/>
            <w:vAlign w:val="center"/>
          </w:tcPr>
          <w:p w14:paraId="79CD0B9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A434DB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0.82</w:t>
            </w:r>
          </w:p>
        </w:tc>
        <w:tc>
          <w:tcPr>
            <w:tcW w:w="1416" w:type="dxa"/>
            <w:vAlign w:val="center"/>
          </w:tcPr>
          <w:p w14:paraId="130A456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1257" w:type="dxa"/>
            <w:vAlign w:val="center"/>
          </w:tcPr>
          <w:p w14:paraId="0C15FA1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1</w:t>
            </w:r>
          </w:p>
        </w:tc>
      </w:tr>
      <w:tr w:rsidR="003567D9" w:rsidRPr="003F055E" w14:paraId="35E93867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8296D7B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6-07</w:t>
            </w:r>
          </w:p>
        </w:tc>
        <w:tc>
          <w:tcPr>
            <w:tcW w:w="1071" w:type="dxa"/>
            <w:vAlign w:val="center"/>
          </w:tcPr>
          <w:p w14:paraId="3859CF6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503</w:t>
            </w:r>
          </w:p>
        </w:tc>
        <w:tc>
          <w:tcPr>
            <w:tcW w:w="916" w:type="dxa"/>
            <w:vAlign w:val="center"/>
          </w:tcPr>
          <w:p w14:paraId="687602A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916" w:type="dxa"/>
            <w:vAlign w:val="center"/>
          </w:tcPr>
          <w:p w14:paraId="1250738C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9</w:t>
            </w:r>
          </w:p>
        </w:tc>
        <w:tc>
          <w:tcPr>
            <w:tcW w:w="850" w:type="dxa"/>
            <w:vAlign w:val="center"/>
          </w:tcPr>
          <w:p w14:paraId="336D822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0B26BFCE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7</w:t>
            </w:r>
          </w:p>
        </w:tc>
        <w:tc>
          <w:tcPr>
            <w:tcW w:w="1032" w:type="dxa"/>
            <w:vAlign w:val="center"/>
          </w:tcPr>
          <w:p w14:paraId="6898E6B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7</w:t>
            </w:r>
          </w:p>
        </w:tc>
        <w:tc>
          <w:tcPr>
            <w:tcW w:w="1032" w:type="dxa"/>
            <w:vAlign w:val="center"/>
          </w:tcPr>
          <w:p w14:paraId="4CD748F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7</w:t>
            </w:r>
          </w:p>
        </w:tc>
        <w:tc>
          <w:tcPr>
            <w:tcW w:w="845" w:type="dxa"/>
            <w:vAlign w:val="center"/>
          </w:tcPr>
          <w:p w14:paraId="7A16900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1208" w:type="dxa"/>
            <w:vAlign w:val="center"/>
          </w:tcPr>
          <w:p w14:paraId="4E9F6E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5</w:t>
            </w:r>
          </w:p>
        </w:tc>
        <w:tc>
          <w:tcPr>
            <w:tcW w:w="1208" w:type="dxa"/>
            <w:vAlign w:val="center"/>
          </w:tcPr>
          <w:p w14:paraId="5563B82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D9BB92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1.1</w:t>
            </w:r>
          </w:p>
        </w:tc>
        <w:tc>
          <w:tcPr>
            <w:tcW w:w="1416" w:type="dxa"/>
            <w:vAlign w:val="center"/>
          </w:tcPr>
          <w:p w14:paraId="0A1C08D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1257" w:type="dxa"/>
            <w:vAlign w:val="center"/>
          </w:tcPr>
          <w:p w14:paraId="708B95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3</w:t>
            </w:r>
          </w:p>
        </w:tc>
      </w:tr>
      <w:tr w:rsidR="003567D9" w:rsidRPr="003F055E" w14:paraId="25C06852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4F2588FB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5-06</w:t>
            </w:r>
          </w:p>
        </w:tc>
        <w:tc>
          <w:tcPr>
            <w:tcW w:w="1071" w:type="dxa"/>
            <w:vAlign w:val="center"/>
          </w:tcPr>
          <w:p w14:paraId="6E04DC8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511</w:t>
            </w:r>
          </w:p>
        </w:tc>
        <w:tc>
          <w:tcPr>
            <w:tcW w:w="916" w:type="dxa"/>
            <w:vAlign w:val="center"/>
          </w:tcPr>
          <w:p w14:paraId="4B8DDF1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916" w:type="dxa"/>
            <w:vAlign w:val="center"/>
          </w:tcPr>
          <w:p w14:paraId="1CB57045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8</w:t>
            </w:r>
          </w:p>
        </w:tc>
        <w:tc>
          <w:tcPr>
            <w:tcW w:w="850" w:type="dxa"/>
            <w:vAlign w:val="center"/>
          </w:tcPr>
          <w:p w14:paraId="77A0CFE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6F54734F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7</w:t>
            </w:r>
          </w:p>
        </w:tc>
        <w:tc>
          <w:tcPr>
            <w:tcW w:w="1032" w:type="dxa"/>
            <w:vAlign w:val="center"/>
          </w:tcPr>
          <w:p w14:paraId="15D885E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1032" w:type="dxa"/>
            <w:vAlign w:val="center"/>
          </w:tcPr>
          <w:p w14:paraId="2E96A20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7</w:t>
            </w:r>
          </w:p>
        </w:tc>
        <w:tc>
          <w:tcPr>
            <w:tcW w:w="845" w:type="dxa"/>
            <w:vAlign w:val="center"/>
          </w:tcPr>
          <w:p w14:paraId="63D3951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208" w:type="dxa"/>
            <w:vAlign w:val="center"/>
          </w:tcPr>
          <w:p w14:paraId="470BF21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6</w:t>
            </w:r>
          </w:p>
        </w:tc>
        <w:tc>
          <w:tcPr>
            <w:tcW w:w="1208" w:type="dxa"/>
            <w:vAlign w:val="center"/>
          </w:tcPr>
          <w:p w14:paraId="3054436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BAAFD2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1.4</w:t>
            </w:r>
          </w:p>
        </w:tc>
        <w:tc>
          <w:tcPr>
            <w:tcW w:w="1416" w:type="dxa"/>
            <w:vAlign w:val="center"/>
          </w:tcPr>
          <w:p w14:paraId="59BF354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0</w:t>
            </w:r>
          </w:p>
        </w:tc>
        <w:tc>
          <w:tcPr>
            <w:tcW w:w="1257" w:type="dxa"/>
            <w:vAlign w:val="center"/>
          </w:tcPr>
          <w:p w14:paraId="176C031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0</w:t>
            </w:r>
          </w:p>
        </w:tc>
      </w:tr>
      <w:tr w:rsidR="003567D9" w:rsidRPr="003F055E" w14:paraId="2B14B03F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616EE422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4-05</w:t>
            </w:r>
          </w:p>
        </w:tc>
        <w:tc>
          <w:tcPr>
            <w:tcW w:w="1071" w:type="dxa"/>
            <w:vAlign w:val="center"/>
          </w:tcPr>
          <w:p w14:paraId="7632DE1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435</w:t>
            </w:r>
          </w:p>
        </w:tc>
        <w:tc>
          <w:tcPr>
            <w:tcW w:w="916" w:type="dxa"/>
            <w:vAlign w:val="center"/>
          </w:tcPr>
          <w:p w14:paraId="187F0E3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9</w:t>
            </w:r>
          </w:p>
        </w:tc>
        <w:tc>
          <w:tcPr>
            <w:tcW w:w="916" w:type="dxa"/>
            <w:vAlign w:val="center"/>
          </w:tcPr>
          <w:p w14:paraId="5D51498B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5</w:t>
            </w:r>
          </w:p>
        </w:tc>
        <w:tc>
          <w:tcPr>
            <w:tcW w:w="850" w:type="dxa"/>
            <w:vAlign w:val="center"/>
          </w:tcPr>
          <w:p w14:paraId="127F331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9</w:t>
            </w:r>
          </w:p>
        </w:tc>
        <w:tc>
          <w:tcPr>
            <w:tcW w:w="850" w:type="dxa"/>
            <w:vAlign w:val="center"/>
          </w:tcPr>
          <w:p w14:paraId="34D89C4E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5</w:t>
            </w:r>
          </w:p>
        </w:tc>
        <w:tc>
          <w:tcPr>
            <w:tcW w:w="1032" w:type="dxa"/>
            <w:vAlign w:val="center"/>
          </w:tcPr>
          <w:p w14:paraId="74F11BB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0</w:t>
            </w:r>
          </w:p>
        </w:tc>
        <w:tc>
          <w:tcPr>
            <w:tcW w:w="1032" w:type="dxa"/>
            <w:vAlign w:val="center"/>
          </w:tcPr>
          <w:p w14:paraId="60C17BA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1</w:t>
            </w:r>
          </w:p>
        </w:tc>
        <w:tc>
          <w:tcPr>
            <w:tcW w:w="845" w:type="dxa"/>
            <w:vAlign w:val="center"/>
          </w:tcPr>
          <w:p w14:paraId="79B24BE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1208" w:type="dxa"/>
            <w:vAlign w:val="center"/>
          </w:tcPr>
          <w:p w14:paraId="4815BAC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4</w:t>
            </w:r>
          </w:p>
        </w:tc>
        <w:tc>
          <w:tcPr>
            <w:tcW w:w="1208" w:type="dxa"/>
            <w:vAlign w:val="center"/>
          </w:tcPr>
          <w:p w14:paraId="04AB151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25436E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2.1</w:t>
            </w:r>
          </w:p>
        </w:tc>
        <w:tc>
          <w:tcPr>
            <w:tcW w:w="1416" w:type="dxa"/>
            <w:vAlign w:val="center"/>
          </w:tcPr>
          <w:p w14:paraId="63CAC37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1257" w:type="dxa"/>
            <w:vAlign w:val="center"/>
          </w:tcPr>
          <w:p w14:paraId="74BA532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7</w:t>
            </w:r>
          </w:p>
        </w:tc>
      </w:tr>
      <w:tr w:rsidR="003567D9" w:rsidRPr="003F055E" w14:paraId="7974C7B1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53BA39D3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3-04</w:t>
            </w:r>
          </w:p>
        </w:tc>
        <w:tc>
          <w:tcPr>
            <w:tcW w:w="1071" w:type="dxa"/>
            <w:vAlign w:val="center"/>
          </w:tcPr>
          <w:p w14:paraId="2A4944C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,966</w:t>
            </w:r>
          </w:p>
        </w:tc>
        <w:tc>
          <w:tcPr>
            <w:tcW w:w="916" w:type="dxa"/>
            <w:vAlign w:val="center"/>
          </w:tcPr>
          <w:p w14:paraId="57E1043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916" w:type="dxa"/>
            <w:vAlign w:val="center"/>
          </w:tcPr>
          <w:p w14:paraId="6E6BEECC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0</w:t>
            </w:r>
          </w:p>
        </w:tc>
        <w:tc>
          <w:tcPr>
            <w:tcW w:w="850" w:type="dxa"/>
            <w:vAlign w:val="center"/>
          </w:tcPr>
          <w:p w14:paraId="3DB4FE1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850" w:type="dxa"/>
            <w:vAlign w:val="center"/>
          </w:tcPr>
          <w:p w14:paraId="6385C865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7</w:t>
            </w:r>
          </w:p>
        </w:tc>
        <w:tc>
          <w:tcPr>
            <w:tcW w:w="1032" w:type="dxa"/>
            <w:vAlign w:val="center"/>
          </w:tcPr>
          <w:p w14:paraId="1E65C26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40E0B37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8</w:t>
            </w:r>
          </w:p>
        </w:tc>
        <w:tc>
          <w:tcPr>
            <w:tcW w:w="845" w:type="dxa"/>
            <w:vAlign w:val="center"/>
          </w:tcPr>
          <w:p w14:paraId="07522E0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1208" w:type="dxa"/>
            <w:vAlign w:val="center"/>
          </w:tcPr>
          <w:p w14:paraId="76BCB32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7</w:t>
            </w:r>
          </w:p>
        </w:tc>
        <w:tc>
          <w:tcPr>
            <w:tcW w:w="1208" w:type="dxa"/>
            <w:vAlign w:val="center"/>
          </w:tcPr>
          <w:p w14:paraId="403205F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5A1B6EB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3.5</w:t>
            </w:r>
          </w:p>
        </w:tc>
        <w:tc>
          <w:tcPr>
            <w:tcW w:w="1416" w:type="dxa"/>
            <w:vAlign w:val="center"/>
          </w:tcPr>
          <w:p w14:paraId="6973D6E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1257" w:type="dxa"/>
            <w:vAlign w:val="center"/>
          </w:tcPr>
          <w:p w14:paraId="1C07FCA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1</w:t>
            </w:r>
          </w:p>
        </w:tc>
      </w:tr>
      <w:tr w:rsidR="003567D9" w:rsidRPr="003F055E" w14:paraId="7BFF9987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101DCB83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2-03</w:t>
            </w:r>
          </w:p>
        </w:tc>
        <w:tc>
          <w:tcPr>
            <w:tcW w:w="1071" w:type="dxa"/>
            <w:vAlign w:val="center"/>
          </w:tcPr>
          <w:p w14:paraId="62151DF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9,435</w:t>
            </w:r>
          </w:p>
        </w:tc>
        <w:tc>
          <w:tcPr>
            <w:tcW w:w="916" w:type="dxa"/>
            <w:vAlign w:val="center"/>
          </w:tcPr>
          <w:p w14:paraId="5F2B10C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6</w:t>
            </w:r>
          </w:p>
        </w:tc>
        <w:tc>
          <w:tcPr>
            <w:tcW w:w="916" w:type="dxa"/>
            <w:vAlign w:val="center"/>
          </w:tcPr>
          <w:p w14:paraId="122F74CB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0</w:t>
            </w:r>
          </w:p>
        </w:tc>
        <w:tc>
          <w:tcPr>
            <w:tcW w:w="850" w:type="dxa"/>
            <w:vAlign w:val="center"/>
          </w:tcPr>
          <w:p w14:paraId="41A042B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850" w:type="dxa"/>
            <w:vAlign w:val="center"/>
          </w:tcPr>
          <w:p w14:paraId="3C2B9449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3</w:t>
            </w:r>
          </w:p>
        </w:tc>
        <w:tc>
          <w:tcPr>
            <w:tcW w:w="1032" w:type="dxa"/>
            <w:vAlign w:val="center"/>
          </w:tcPr>
          <w:p w14:paraId="6EE4846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4FB7E24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1</w:t>
            </w:r>
          </w:p>
        </w:tc>
        <w:tc>
          <w:tcPr>
            <w:tcW w:w="845" w:type="dxa"/>
            <w:vAlign w:val="center"/>
          </w:tcPr>
          <w:p w14:paraId="5C713BB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2</w:t>
            </w:r>
          </w:p>
        </w:tc>
        <w:tc>
          <w:tcPr>
            <w:tcW w:w="1208" w:type="dxa"/>
            <w:vAlign w:val="center"/>
          </w:tcPr>
          <w:p w14:paraId="7F0D184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1</w:t>
            </w:r>
          </w:p>
        </w:tc>
        <w:tc>
          <w:tcPr>
            <w:tcW w:w="1208" w:type="dxa"/>
            <w:vAlign w:val="center"/>
          </w:tcPr>
          <w:p w14:paraId="346A11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432DDE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.8</w:t>
            </w:r>
          </w:p>
        </w:tc>
        <w:tc>
          <w:tcPr>
            <w:tcW w:w="1416" w:type="dxa"/>
            <w:vAlign w:val="center"/>
          </w:tcPr>
          <w:p w14:paraId="0E7791E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1257" w:type="dxa"/>
            <w:vAlign w:val="center"/>
          </w:tcPr>
          <w:p w14:paraId="1C2614F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4</w:t>
            </w:r>
          </w:p>
        </w:tc>
      </w:tr>
      <w:tr w:rsidR="003567D9" w:rsidRPr="003F055E" w14:paraId="586B75D4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17B1C0AA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1-02</w:t>
            </w:r>
          </w:p>
        </w:tc>
        <w:tc>
          <w:tcPr>
            <w:tcW w:w="1071" w:type="dxa"/>
            <w:vAlign w:val="center"/>
          </w:tcPr>
          <w:p w14:paraId="1938ED8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9,588</w:t>
            </w:r>
          </w:p>
        </w:tc>
        <w:tc>
          <w:tcPr>
            <w:tcW w:w="916" w:type="dxa"/>
            <w:vAlign w:val="center"/>
          </w:tcPr>
          <w:p w14:paraId="37FD67F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916" w:type="dxa"/>
            <w:vAlign w:val="center"/>
          </w:tcPr>
          <w:p w14:paraId="0F89C48D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6</w:t>
            </w:r>
          </w:p>
        </w:tc>
        <w:tc>
          <w:tcPr>
            <w:tcW w:w="850" w:type="dxa"/>
            <w:vAlign w:val="center"/>
          </w:tcPr>
          <w:p w14:paraId="3345FE9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1F447E29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2</w:t>
            </w:r>
          </w:p>
        </w:tc>
        <w:tc>
          <w:tcPr>
            <w:tcW w:w="1032" w:type="dxa"/>
            <w:vAlign w:val="center"/>
          </w:tcPr>
          <w:p w14:paraId="21A8B12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1032" w:type="dxa"/>
            <w:vAlign w:val="center"/>
          </w:tcPr>
          <w:p w14:paraId="5FA1F3B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5</w:t>
            </w:r>
          </w:p>
        </w:tc>
        <w:tc>
          <w:tcPr>
            <w:tcW w:w="845" w:type="dxa"/>
            <w:vAlign w:val="center"/>
          </w:tcPr>
          <w:p w14:paraId="630FDB0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1208" w:type="dxa"/>
            <w:vAlign w:val="center"/>
          </w:tcPr>
          <w:p w14:paraId="72522E5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2.7</w:t>
            </w:r>
          </w:p>
        </w:tc>
        <w:tc>
          <w:tcPr>
            <w:tcW w:w="1208" w:type="dxa"/>
            <w:vAlign w:val="center"/>
          </w:tcPr>
          <w:p w14:paraId="55C8FCE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1A99F0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14.6</w:t>
            </w:r>
          </w:p>
        </w:tc>
        <w:tc>
          <w:tcPr>
            <w:tcW w:w="1416" w:type="dxa"/>
            <w:vAlign w:val="center"/>
          </w:tcPr>
          <w:p w14:paraId="1EB0D60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1257" w:type="dxa"/>
            <w:vAlign w:val="center"/>
          </w:tcPr>
          <w:p w14:paraId="010FDBA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8</w:t>
            </w:r>
          </w:p>
        </w:tc>
      </w:tr>
      <w:tr w:rsidR="003567D9" w:rsidRPr="003F055E" w14:paraId="5361C07B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2D943B22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2000-01</w:t>
            </w:r>
          </w:p>
        </w:tc>
        <w:tc>
          <w:tcPr>
            <w:tcW w:w="1071" w:type="dxa"/>
            <w:vAlign w:val="center"/>
          </w:tcPr>
          <w:p w14:paraId="2AAD42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0,971</w:t>
            </w:r>
          </w:p>
        </w:tc>
        <w:tc>
          <w:tcPr>
            <w:tcW w:w="916" w:type="dxa"/>
            <w:vAlign w:val="center"/>
          </w:tcPr>
          <w:p w14:paraId="53E19B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110D45F6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0</w:t>
            </w:r>
          </w:p>
        </w:tc>
        <w:tc>
          <w:tcPr>
            <w:tcW w:w="850" w:type="dxa"/>
            <w:vAlign w:val="center"/>
          </w:tcPr>
          <w:p w14:paraId="454196D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850" w:type="dxa"/>
            <w:vAlign w:val="center"/>
          </w:tcPr>
          <w:p w14:paraId="00442028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0</w:t>
            </w:r>
          </w:p>
        </w:tc>
        <w:tc>
          <w:tcPr>
            <w:tcW w:w="1032" w:type="dxa"/>
            <w:vAlign w:val="center"/>
          </w:tcPr>
          <w:p w14:paraId="5092498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1032" w:type="dxa"/>
            <w:vAlign w:val="center"/>
          </w:tcPr>
          <w:p w14:paraId="171C170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0</w:t>
            </w:r>
          </w:p>
        </w:tc>
        <w:tc>
          <w:tcPr>
            <w:tcW w:w="845" w:type="dxa"/>
            <w:vAlign w:val="center"/>
          </w:tcPr>
          <w:p w14:paraId="2BABBB3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1208" w:type="dxa"/>
            <w:vAlign w:val="center"/>
          </w:tcPr>
          <w:p w14:paraId="7638E5E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1.6</w:t>
            </w:r>
          </w:p>
        </w:tc>
        <w:tc>
          <w:tcPr>
            <w:tcW w:w="1208" w:type="dxa"/>
            <w:vAlign w:val="center"/>
          </w:tcPr>
          <w:p w14:paraId="7FD86AA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C7FF78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24.0</w:t>
            </w:r>
          </w:p>
        </w:tc>
        <w:tc>
          <w:tcPr>
            <w:tcW w:w="1416" w:type="dxa"/>
            <w:vAlign w:val="center"/>
          </w:tcPr>
          <w:p w14:paraId="44471FA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6</w:t>
            </w:r>
          </w:p>
        </w:tc>
        <w:tc>
          <w:tcPr>
            <w:tcW w:w="1257" w:type="dxa"/>
            <w:vAlign w:val="center"/>
          </w:tcPr>
          <w:p w14:paraId="779612F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1</w:t>
            </w:r>
          </w:p>
        </w:tc>
      </w:tr>
      <w:tr w:rsidR="003567D9" w:rsidRPr="003F055E" w14:paraId="039E9794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6821FE2E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9-00</w:t>
            </w:r>
          </w:p>
        </w:tc>
        <w:tc>
          <w:tcPr>
            <w:tcW w:w="1071" w:type="dxa"/>
            <w:vAlign w:val="center"/>
          </w:tcPr>
          <w:p w14:paraId="7B21203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0,360</w:t>
            </w:r>
          </w:p>
        </w:tc>
        <w:tc>
          <w:tcPr>
            <w:tcW w:w="916" w:type="dxa"/>
            <w:vAlign w:val="center"/>
          </w:tcPr>
          <w:p w14:paraId="40DD172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916" w:type="dxa"/>
            <w:vAlign w:val="center"/>
          </w:tcPr>
          <w:p w14:paraId="7CCEDA4F" w14:textId="77777777" w:rsidR="005226E0" w:rsidRPr="003F055E" w:rsidRDefault="006026C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9.8</w:t>
            </w:r>
          </w:p>
        </w:tc>
        <w:tc>
          <w:tcPr>
            <w:tcW w:w="850" w:type="dxa"/>
            <w:vAlign w:val="center"/>
          </w:tcPr>
          <w:p w14:paraId="2699F50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2</w:t>
            </w:r>
          </w:p>
        </w:tc>
        <w:tc>
          <w:tcPr>
            <w:tcW w:w="850" w:type="dxa"/>
            <w:vAlign w:val="center"/>
          </w:tcPr>
          <w:p w14:paraId="7B5A9A02" w14:textId="77777777" w:rsidR="005226E0" w:rsidRPr="003F055E" w:rsidRDefault="006026C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7</w:t>
            </w:r>
          </w:p>
        </w:tc>
        <w:tc>
          <w:tcPr>
            <w:tcW w:w="1032" w:type="dxa"/>
            <w:vAlign w:val="center"/>
          </w:tcPr>
          <w:p w14:paraId="5DD337F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0</w:t>
            </w:r>
          </w:p>
        </w:tc>
        <w:tc>
          <w:tcPr>
            <w:tcW w:w="1032" w:type="dxa"/>
            <w:vAlign w:val="center"/>
          </w:tcPr>
          <w:p w14:paraId="0B16AE5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3</w:t>
            </w:r>
          </w:p>
        </w:tc>
        <w:tc>
          <w:tcPr>
            <w:tcW w:w="845" w:type="dxa"/>
            <w:vAlign w:val="center"/>
          </w:tcPr>
          <w:p w14:paraId="0029F3A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3</w:t>
            </w:r>
          </w:p>
        </w:tc>
        <w:tc>
          <w:tcPr>
            <w:tcW w:w="1208" w:type="dxa"/>
            <w:vAlign w:val="center"/>
          </w:tcPr>
          <w:p w14:paraId="6475172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58.5</w:t>
            </w:r>
          </w:p>
        </w:tc>
        <w:tc>
          <w:tcPr>
            <w:tcW w:w="1208" w:type="dxa"/>
            <w:vAlign w:val="center"/>
          </w:tcPr>
          <w:p w14:paraId="7B06D41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50036E2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34.5</w:t>
            </w:r>
          </w:p>
        </w:tc>
        <w:tc>
          <w:tcPr>
            <w:tcW w:w="1416" w:type="dxa"/>
            <w:vAlign w:val="center"/>
          </w:tcPr>
          <w:p w14:paraId="2EA62C2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1</w:t>
            </w:r>
          </w:p>
        </w:tc>
        <w:tc>
          <w:tcPr>
            <w:tcW w:w="1257" w:type="dxa"/>
            <w:vAlign w:val="center"/>
          </w:tcPr>
          <w:p w14:paraId="37F9C24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4</w:t>
            </w:r>
          </w:p>
        </w:tc>
      </w:tr>
      <w:tr w:rsidR="003567D9" w:rsidRPr="003F055E" w14:paraId="5DF1EDF8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7629B951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8-99</w:t>
            </w:r>
          </w:p>
        </w:tc>
        <w:tc>
          <w:tcPr>
            <w:tcW w:w="1071" w:type="dxa"/>
            <w:vAlign w:val="center"/>
          </w:tcPr>
          <w:p w14:paraId="39B74D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1,615</w:t>
            </w:r>
          </w:p>
        </w:tc>
        <w:tc>
          <w:tcPr>
            <w:tcW w:w="916" w:type="dxa"/>
            <w:vAlign w:val="center"/>
          </w:tcPr>
          <w:p w14:paraId="481AFDE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916" w:type="dxa"/>
            <w:vAlign w:val="center"/>
          </w:tcPr>
          <w:p w14:paraId="4E8B00C6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2</w:t>
            </w:r>
          </w:p>
        </w:tc>
        <w:tc>
          <w:tcPr>
            <w:tcW w:w="850" w:type="dxa"/>
            <w:vAlign w:val="center"/>
          </w:tcPr>
          <w:p w14:paraId="45A989D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0</w:t>
            </w:r>
          </w:p>
        </w:tc>
        <w:tc>
          <w:tcPr>
            <w:tcW w:w="850" w:type="dxa"/>
            <w:vAlign w:val="center"/>
          </w:tcPr>
          <w:p w14:paraId="1418E142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1</w:t>
            </w:r>
          </w:p>
        </w:tc>
        <w:tc>
          <w:tcPr>
            <w:tcW w:w="1032" w:type="dxa"/>
            <w:vAlign w:val="center"/>
          </w:tcPr>
          <w:p w14:paraId="19865BA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1032" w:type="dxa"/>
            <w:vAlign w:val="center"/>
          </w:tcPr>
          <w:p w14:paraId="5276AB6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5</w:t>
            </w:r>
          </w:p>
        </w:tc>
        <w:tc>
          <w:tcPr>
            <w:tcW w:w="845" w:type="dxa"/>
            <w:vAlign w:val="center"/>
          </w:tcPr>
          <w:p w14:paraId="2D9A357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9</w:t>
            </w:r>
          </w:p>
        </w:tc>
        <w:tc>
          <w:tcPr>
            <w:tcW w:w="1208" w:type="dxa"/>
            <w:vAlign w:val="center"/>
          </w:tcPr>
          <w:p w14:paraId="1001955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7CAB0D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5EE6B6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69B966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59E5BF8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3</w:t>
            </w:r>
          </w:p>
        </w:tc>
      </w:tr>
      <w:tr w:rsidR="003567D9" w:rsidRPr="003F055E" w14:paraId="276FFB44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25431EF5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7-98</w:t>
            </w:r>
          </w:p>
        </w:tc>
        <w:tc>
          <w:tcPr>
            <w:tcW w:w="1071" w:type="dxa"/>
            <w:vAlign w:val="center"/>
          </w:tcPr>
          <w:p w14:paraId="1B076B0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5,304</w:t>
            </w:r>
          </w:p>
        </w:tc>
        <w:tc>
          <w:tcPr>
            <w:tcW w:w="916" w:type="dxa"/>
            <w:vAlign w:val="center"/>
          </w:tcPr>
          <w:p w14:paraId="06A0E29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8</w:t>
            </w:r>
          </w:p>
        </w:tc>
        <w:tc>
          <w:tcPr>
            <w:tcW w:w="916" w:type="dxa"/>
            <w:vAlign w:val="center"/>
          </w:tcPr>
          <w:p w14:paraId="6520F9BE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8.6</w:t>
            </w:r>
          </w:p>
        </w:tc>
        <w:tc>
          <w:tcPr>
            <w:tcW w:w="850" w:type="dxa"/>
            <w:vAlign w:val="center"/>
          </w:tcPr>
          <w:p w14:paraId="3D19CDC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0</w:t>
            </w:r>
          </w:p>
        </w:tc>
        <w:tc>
          <w:tcPr>
            <w:tcW w:w="850" w:type="dxa"/>
            <w:vAlign w:val="center"/>
          </w:tcPr>
          <w:p w14:paraId="21F850BE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0</w:t>
            </w:r>
          </w:p>
        </w:tc>
        <w:tc>
          <w:tcPr>
            <w:tcW w:w="1032" w:type="dxa"/>
            <w:vAlign w:val="center"/>
          </w:tcPr>
          <w:p w14:paraId="4E3E4FC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1032" w:type="dxa"/>
            <w:vAlign w:val="center"/>
          </w:tcPr>
          <w:p w14:paraId="47868AE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3</w:t>
            </w:r>
          </w:p>
        </w:tc>
        <w:tc>
          <w:tcPr>
            <w:tcW w:w="845" w:type="dxa"/>
            <w:vAlign w:val="center"/>
          </w:tcPr>
          <w:p w14:paraId="0F8CDB4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4.1</w:t>
            </w:r>
          </w:p>
        </w:tc>
        <w:tc>
          <w:tcPr>
            <w:tcW w:w="1208" w:type="dxa"/>
            <w:vAlign w:val="center"/>
          </w:tcPr>
          <w:p w14:paraId="29C4EE3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2F3690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F11227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5F63D87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473542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5</w:t>
            </w:r>
          </w:p>
        </w:tc>
      </w:tr>
      <w:tr w:rsidR="003567D9" w:rsidRPr="003F055E" w14:paraId="41AB4685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E0721CB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6-97</w:t>
            </w:r>
          </w:p>
        </w:tc>
        <w:tc>
          <w:tcPr>
            <w:tcW w:w="1071" w:type="dxa"/>
            <w:vAlign w:val="center"/>
          </w:tcPr>
          <w:p w14:paraId="42A8242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6,896</w:t>
            </w:r>
          </w:p>
        </w:tc>
        <w:tc>
          <w:tcPr>
            <w:tcW w:w="916" w:type="dxa"/>
            <w:vAlign w:val="center"/>
          </w:tcPr>
          <w:p w14:paraId="47803AA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1</w:t>
            </w:r>
          </w:p>
        </w:tc>
        <w:tc>
          <w:tcPr>
            <w:tcW w:w="916" w:type="dxa"/>
            <w:vAlign w:val="center"/>
          </w:tcPr>
          <w:p w14:paraId="1D57A30A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8.1</w:t>
            </w:r>
          </w:p>
        </w:tc>
        <w:tc>
          <w:tcPr>
            <w:tcW w:w="850" w:type="dxa"/>
            <w:vAlign w:val="center"/>
          </w:tcPr>
          <w:p w14:paraId="4616863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5</w:t>
            </w:r>
          </w:p>
        </w:tc>
        <w:tc>
          <w:tcPr>
            <w:tcW w:w="850" w:type="dxa"/>
            <w:vAlign w:val="center"/>
          </w:tcPr>
          <w:p w14:paraId="69277558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9</w:t>
            </w:r>
          </w:p>
        </w:tc>
        <w:tc>
          <w:tcPr>
            <w:tcW w:w="1032" w:type="dxa"/>
            <w:vAlign w:val="center"/>
          </w:tcPr>
          <w:p w14:paraId="29CDA5D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5160AA2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3.0</w:t>
            </w:r>
          </w:p>
        </w:tc>
        <w:tc>
          <w:tcPr>
            <w:tcW w:w="845" w:type="dxa"/>
            <w:vAlign w:val="center"/>
          </w:tcPr>
          <w:p w14:paraId="046DAEE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32.8</w:t>
            </w:r>
          </w:p>
        </w:tc>
        <w:tc>
          <w:tcPr>
            <w:tcW w:w="1208" w:type="dxa"/>
            <w:vAlign w:val="center"/>
          </w:tcPr>
          <w:p w14:paraId="7EDCC2D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62B9EE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27BD3D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37BBE4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D402A8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1</w:t>
            </w:r>
          </w:p>
        </w:tc>
      </w:tr>
      <w:tr w:rsidR="003567D9" w:rsidRPr="003F055E" w14:paraId="20F20788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62BD23DF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5-96</w:t>
            </w:r>
          </w:p>
        </w:tc>
        <w:tc>
          <w:tcPr>
            <w:tcW w:w="1071" w:type="dxa"/>
            <w:vAlign w:val="center"/>
          </w:tcPr>
          <w:p w14:paraId="0D160DC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9,955</w:t>
            </w:r>
          </w:p>
        </w:tc>
        <w:tc>
          <w:tcPr>
            <w:tcW w:w="916" w:type="dxa"/>
            <w:vAlign w:val="center"/>
          </w:tcPr>
          <w:p w14:paraId="221AACF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2</w:t>
            </w:r>
          </w:p>
        </w:tc>
        <w:tc>
          <w:tcPr>
            <w:tcW w:w="916" w:type="dxa"/>
            <w:vAlign w:val="center"/>
          </w:tcPr>
          <w:p w14:paraId="746A18E7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.3</w:t>
            </w:r>
          </w:p>
        </w:tc>
        <w:tc>
          <w:tcPr>
            <w:tcW w:w="850" w:type="dxa"/>
            <w:vAlign w:val="center"/>
          </w:tcPr>
          <w:p w14:paraId="254A575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850" w:type="dxa"/>
            <w:vAlign w:val="center"/>
          </w:tcPr>
          <w:p w14:paraId="3004B2F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9</w:t>
            </w:r>
          </w:p>
        </w:tc>
        <w:tc>
          <w:tcPr>
            <w:tcW w:w="1032" w:type="dxa"/>
            <w:vAlign w:val="center"/>
          </w:tcPr>
          <w:p w14:paraId="3F518C5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0</w:t>
            </w:r>
          </w:p>
        </w:tc>
        <w:tc>
          <w:tcPr>
            <w:tcW w:w="1032" w:type="dxa"/>
            <w:vAlign w:val="center"/>
          </w:tcPr>
          <w:p w14:paraId="36818F5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0.3</w:t>
            </w:r>
          </w:p>
        </w:tc>
        <w:tc>
          <w:tcPr>
            <w:tcW w:w="845" w:type="dxa"/>
            <w:vAlign w:val="center"/>
          </w:tcPr>
          <w:p w14:paraId="2364DD1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F83799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1DBE6A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C2C5E0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1D1FDF5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6AC84AF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7.9</w:t>
            </w:r>
          </w:p>
        </w:tc>
      </w:tr>
      <w:tr w:rsidR="003567D9" w:rsidRPr="003F055E" w14:paraId="7B446F6B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017BFA8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4-95</w:t>
            </w:r>
          </w:p>
        </w:tc>
        <w:tc>
          <w:tcPr>
            <w:tcW w:w="1071" w:type="dxa"/>
            <w:vAlign w:val="center"/>
          </w:tcPr>
          <w:p w14:paraId="2A203BF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8,456</w:t>
            </w:r>
          </w:p>
        </w:tc>
        <w:tc>
          <w:tcPr>
            <w:tcW w:w="916" w:type="dxa"/>
            <w:vAlign w:val="center"/>
          </w:tcPr>
          <w:p w14:paraId="31A850F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2136CEA0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EA1A11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7</w:t>
            </w:r>
          </w:p>
        </w:tc>
        <w:tc>
          <w:tcPr>
            <w:tcW w:w="850" w:type="dxa"/>
            <w:vAlign w:val="center"/>
          </w:tcPr>
          <w:p w14:paraId="29AF09AA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B128BB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0</w:t>
            </w:r>
          </w:p>
        </w:tc>
        <w:tc>
          <w:tcPr>
            <w:tcW w:w="1032" w:type="dxa"/>
            <w:vAlign w:val="center"/>
          </w:tcPr>
          <w:p w14:paraId="51868D7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31EF2CC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F96DBB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1977BF2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1ECA2B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0E2C24A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4E85BA2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</w:tr>
      <w:tr w:rsidR="003567D9" w:rsidRPr="003F055E" w14:paraId="18CCB54E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B734D9E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3-94</w:t>
            </w:r>
          </w:p>
        </w:tc>
        <w:tc>
          <w:tcPr>
            <w:tcW w:w="1071" w:type="dxa"/>
            <w:vAlign w:val="center"/>
          </w:tcPr>
          <w:p w14:paraId="61754FA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7,115</w:t>
            </w:r>
          </w:p>
        </w:tc>
        <w:tc>
          <w:tcPr>
            <w:tcW w:w="916" w:type="dxa"/>
            <w:vAlign w:val="center"/>
          </w:tcPr>
          <w:p w14:paraId="6C7EC9A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916" w:type="dxa"/>
            <w:vAlign w:val="center"/>
          </w:tcPr>
          <w:p w14:paraId="570A3C9E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3EC4617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850" w:type="dxa"/>
            <w:vAlign w:val="center"/>
          </w:tcPr>
          <w:p w14:paraId="0EDC444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33387F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1032" w:type="dxa"/>
            <w:vAlign w:val="center"/>
          </w:tcPr>
          <w:p w14:paraId="5AF50A5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599A69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29978B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4B8568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EDD2BE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75E9033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072E5DA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6</w:t>
            </w:r>
          </w:p>
        </w:tc>
      </w:tr>
      <w:tr w:rsidR="003567D9" w:rsidRPr="003F055E" w14:paraId="4328FE51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05423B1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2-93</w:t>
            </w:r>
          </w:p>
        </w:tc>
        <w:tc>
          <w:tcPr>
            <w:tcW w:w="1071" w:type="dxa"/>
            <w:vAlign w:val="center"/>
          </w:tcPr>
          <w:p w14:paraId="36E9F32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4,734</w:t>
            </w:r>
          </w:p>
        </w:tc>
        <w:tc>
          <w:tcPr>
            <w:tcW w:w="916" w:type="dxa"/>
            <w:vAlign w:val="center"/>
          </w:tcPr>
          <w:p w14:paraId="4822CFD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0</w:t>
            </w:r>
          </w:p>
        </w:tc>
        <w:tc>
          <w:tcPr>
            <w:tcW w:w="916" w:type="dxa"/>
            <w:vAlign w:val="center"/>
          </w:tcPr>
          <w:p w14:paraId="7A8BCF0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091552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427C48FA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508852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1032" w:type="dxa"/>
            <w:vAlign w:val="center"/>
          </w:tcPr>
          <w:p w14:paraId="22E9C77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D96224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3AEF0C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9574E5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55664AB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504CE46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30E458A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A</w:t>
            </w:r>
          </w:p>
        </w:tc>
      </w:tr>
      <w:tr w:rsidR="003567D9" w:rsidRPr="003F055E" w14:paraId="601AC1C9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16B13D80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91-92</w:t>
            </w:r>
          </w:p>
        </w:tc>
        <w:tc>
          <w:tcPr>
            <w:tcW w:w="1071" w:type="dxa"/>
            <w:vAlign w:val="center"/>
          </w:tcPr>
          <w:p w14:paraId="2891035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3,644</w:t>
            </w:r>
          </w:p>
        </w:tc>
        <w:tc>
          <w:tcPr>
            <w:tcW w:w="916" w:type="dxa"/>
            <w:vAlign w:val="center"/>
          </w:tcPr>
          <w:p w14:paraId="5E39B7A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2</w:t>
            </w:r>
          </w:p>
        </w:tc>
        <w:tc>
          <w:tcPr>
            <w:tcW w:w="916" w:type="dxa"/>
            <w:vAlign w:val="center"/>
          </w:tcPr>
          <w:p w14:paraId="67488C50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53BCDC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42530B29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06E00DF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7</w:t>
            </w:r>
          </w:p>
        </w:tc>
        <w:tc>
          <w:tcPr>
            <w:tcW w:w="1032" w:type="dxa"/>
            <w:vAlign w:val="center"/>
          </w:tcPr>
          <w:p w14:paraId="5C85AAE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EFA53C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46C0C4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01FA84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986A2C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D1E711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3E6962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A</w:t>
            </w:r>
          </w:p>
        </w:tc>
      </w:tr>
      <w:tr w:rsidR="003567D9" w:rsidRPr="003F055E" w14:paraId="4CA224B4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7D892CA2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lastRenderedPageBreak/>
              <w:t>1990-91</w:t>
            </w:r>
          </w:p>
        </w:tc>
        <w:tc>
          <w:tcPr>
            <w:tcW w:w="1071" w:type="dxa"/>
            <w:vAlign w:val="center"/>
          </w:tcPr>
          <w:p w14:paraId="1282434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3,200</w:t>
            </w:r>
          </w:p>
        </w:tc>
        <w:tc>
          <w:tcPr>
            <w:tcW w:w="916" w:type="dxa"/>
            <w:vAlign w:val="center"/>
          </w:tcPr>
          <w:p w14:paraId="2A5BE18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9</w:t>
            </w:r>
          </w:p>
        </w:tc>
        <w:tc>
          <w:tcPr>
            <w:tcW w:w="916" w:type="dxa"/>
            <w:vAlign w:val="center"/>
          </w:tcPr>
          <w:p w14:paraId="21E78648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A173F4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5</w:t>
            </w:r>
          </w:p>
        </w:tc>
        <w:tc>
          <w:tcPr>
            <w:tcW w:w="850" w:type="dxa"/>
            <w:vAlign w:val="center"/>
          </w:tcPr>
          <w:p w14:paraId="78E2D5A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12AC86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5157BAF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2DAC668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9E5355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93CE3B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FF990E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1439575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6D7B75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0241756D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366F6F8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9-90</w:t>
            </w:r>
          </w:p>
        </w:tc>
        <w:tc>
          <w:tcPr>
            <w:tcW w:w="1071" w:type="dxa"/>
            <w:vAlign w:val="center"/>
          </w:tcPr>
          <w:p w14:paraId="201D38F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0,400</w:t>
            </w:r>
          </w:p>
        </w:tc>
        <w:tc>
          <w:tcPr>
            <w:tcW w:w="916" w:type="dxa"/>
            <w:vAlign w:val="center"/>
          </w:tcPr>
          <w:p w14:paraId="1C1E86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916" w:type="dxa"/>
            <w:vAlign w:val="center"/>
          </w:tcPr>
          <w:p w14:paraId="5A10A255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B307E5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1E6C3CFB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96C2D7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1032" w:type="dxa"/>
            <w:vAlign w:val="center"/>
          </w:tcPr>
          <w:p w14:paraId="0618341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9937A1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9BF005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F7C265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8D7248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0A0475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FDDFD0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016E7C8F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244295C4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8-89</w:t>
            </w:r>
          </w:p>
        </w:tc>
        <w:tc>
          <w:tcPr>
            <w:tcW w:w="1071" w:type="dxa"/>
            <w:vAlign w:val="center"/>
          </w:tcPr>
          <w:p w14:paraId="2978386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9,034</w:t>
            </w:r>
          </w:p>
        </w:tc>
        <w:tc>
          <w:tcPr>
            <w:tcW w:w="916" w:type="dxa"/>
            <w:vAlign w:val="center"/>
          </w:tcPr>
          <w:p w14:paraId="04189AB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6</w:t>
            </w:r>
          </w:p>
        </w:tc>
        <w:tc>
          <w:tcPr>
            <w:tcW w:w="916" w:type="dxa"/>
            <w:vAlign w:val="center"/>
          </w:tcPr>
          <w:p w14:paraId="3EF51DE6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5C88E73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0B1AB04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19E8527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1032" w:type="dxa"/>
            <w:vAlign w:val="center"/>
          </w:tcPr>
          <w:p w14:paraId="00B0FA4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207D1A4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A65018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FF7D20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14100B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25C5C38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EEAD15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7A77FB3B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6AD2E07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7-88</w:t>
            </w:r>
          </w:p>
        </w:tc>
        <w:tc>
          <w:tcPr>
            <w:tcW w:w="1071" w:type="dxa"/>
            <w:vAlign w:val="center"/>
          </w:tcPr>
          <w:p w14:paraId="3CCB7F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9,568</w:t>
            </w:r>
          </w:p>
        </w:tc>
        <w:tc>
          <w:tcPr>
            <w:tcW w:w="916" w:type="dxa"/>
            <w:vAlign w:val="center"/>
          </w:tcPr>
          <w:p w14:paraId="65DD0B1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916" w:type="dxa"/>
            <w:vAlign w:val="center"/>
          </w:tcPr>
          <w:p w14:paraId="6BFF0489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315DE8C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3</w:t>
            </w:r>
          </w:p>
        </w:tc>
        <w:tc>
          <w:tcPr>
            <w:tcW w:w="850" w:type="dxa"/>
            <w:vAlign w:val="center"/>
          </w:tcPr>
          <w:p w14:paraId="7AB8724F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1106343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3</w:t>
            </w:r>
          </w:p>
        </w:tc>
        <w:tc>
          <w:tcPr>
            <w:tcW w:w="1032" w:type="dxa"/>
            <w:vAlign w:val="center"/>
          </w:tcPr>
          <w:p w14:paraId="360EE59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48AE57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0F91D9A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956AF6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D94124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748E246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0C1771D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6AFAA1A8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67EDFF5E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6-87</w:t>
            </w:r>
          </w:p>
        </w:tc>
        <w:tc>
          <w:tcPr>
            <w:tcW w:w="1071" w:type="dxa"/>
            <w:vAlign w:val="center"/>
          </w:tcPr>
          <w:p w14:paraId="306A999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8,505</w:t>
            </w:r>
          </w:p>
        </w:tc>
        <w:tc>
          <w:tcPr>
            <w:tcW w:w="916" w:type="dxa"/>
            <w:vAlign w:val="center"/>
          </w:tcPr>
          <w:p w14:paraId="0492BA3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0</w:t>
            </w:r>
          </w:p>
        </w:tc>
        <w:tc>
          <w:tcPr>
            <w:tcW w:w="916" w:type="dxa"/>
            <w:vAlign w:val="center"/>
          </w:tcPr>
          <w:p w14:paraId="0BFE24E6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2FDA546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9</w:t>
            </w:r>
          </w:p>
        </w:tc>
        <w:tc>
          <w:tcPr>
            <w:tcW w:w="850" w:type="dxa"/>
            <w:vAlign w:val="center"/>
          </w:tcPr>
          <w:p w14:paraId="65E422B8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7C14D4F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8</w:t>
            </w:r>
          </w:p>
        </w:tc>
        <w:tc>
          <w:tcPr>
            <w:tcW w:w="1032" w:type="dxa"/>
            <w:vAlign w:val="center"/>
          </w:tcPr>
          <w:p w14:paraId="463C008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6EDC07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9FD8B9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EE205F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00AA45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334FD43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88CC1F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6A5FBA8D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2C18A451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5-86</w:t>
            </w:r>
          </w:p>
        </w:tc>
        <w:tc>
          <w:tcPr>
            <w:tcW w:w="1071" w:type="dxa"/>
            <w:vAlign w:val="center"/>
          </w:tcPr>
          <w:p w14:paraId="48647BA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3,486</w:t>
            </w:r>
          </w:p>
        </w:tc>
        <w:tc>
          <w:tcPr>
            <w:tcW w:w="916" w:type="dxa"/>
            <w:vAlign w:val="center"/>
          </w:tcPr>
          <w:p w14:paraId="51E9D4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8</w:t>
            </w:r>
          </w:p>
        </w:tc>
        <w:tc>
          <w:tcPr>
            <w:tcW w:w="916" w:type="dxa"/>
            <w:vAlign w:val="center"/>
          </w:tcPr>
          <w:p w14:paraId="128EAEC2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06D2F78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6</w:t>
            </w:r>
          </w:p>
        </w:tc>
        <w:tc>
          <w:tcPr>
            <w:tcW w:w="850" w:type="dxa"/>
            <w:vAlign w:val="center"/>
          </w:tcPr>
          <w:p w14:paraId="666EF8F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4A511BE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5</w:t>
            </w:r>
          </w:p>
        </w:tc>
        <w:tc>
          <w:tcPr>
            <w:tcW w:w="1032" w:type="dxa"/>
            <w:vAlign w:val="center"/>
          </w:tcPr>
          <w:p w14:paraId="24A84B6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7618A2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3FCFA6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B1F99F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66249F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3BC22C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3901AC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57DB0DF1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75849BE5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4-85</w:t>
            </w:r>
          </w:p>
        </w:tc>
        <w:tc>
          <w:tcPr>
            <w:tcW w:w="1071" w:type="dxa"/>
            <w:vAlign w:val="center"/>
          </w:tcPr>
          <w:p w14:paraId="7B5D96E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9,848</w:t>
            </w:r>
          </w:p>
        </w:tc>
        <w:tc>
          <w:tcPr>
            <w:tcW w:w="916" w:type="dxa"/>
            <w:vAlign w:val="center"/>
          </w:tcPr>
          <w:p w14:paraId="507204C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9</w:t>
            </w:r>
          </w:p>
        </w:tc>
        <w:tc>
          <w:tcPr>
            <w:tcW w:w="916" w:type="dxa"/>
            <w:vAlign w:val="center"/>
          </w:tcPr>
          <w:p w14:paraId="412E852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30B65BB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8</w:t>
            </w:r>
          </w:p>
        </w:tc>
        <w:tc>
          <w:tcPr>
            <w:tcW w:w="850" w:type="dxa"/>
            <w:vAlign w:val="center"/>
          </w:tcPr>
          <w:p w14:paraId="5EE8762E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170ABD9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4</w:t>
            </w:r>
          </w:p>
        </w:tc>
        <w:tc>
          <w:tcPr>
            <w:tcW w:w="1032" w:type="dxa"/>
            <w:vAlign w:val="center"/>
          </w:tcPr>
          <w:p w14:paraId="121845D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483CFA5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65D9BC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02DDA8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A25B14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30EE62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2D9F6B1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62B64ACF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9B2BB2F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3-84</w:t>
            </w:r>
          </w:p>
        </w:tc>
        <w:tc>
          <w:tcPr>
            <w:tcW w:w="1071" w:type="dxa"/>
            <w:vAlign w:val="center"/>
          </w:tcPr>
          <w:p w14:paraId="28C3AB6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6,216</w:t>
            </w:r>
          </w:p>
        </w:tc>
        <w:tc>
          <w:tcPr>
            <w:tcW w:w="916" w:type="dxa"/>
            <w:vAlign w:val="center"/>
          </w:tcPr>
          <w:p w14:paraId="75926FA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1</w:t>
            </w:r>
          </w:p>
        </w:tc>
        <w:tc>
          <w:tcPr>
            <w:tcW w:w="916" w:type="dxa"/>
            <w:vAlign w:val="center"/>
          </w:tcPr>
          <w:p w14:paraId="0DD1EAC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927B17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1</w:t>
            </w:r>
          </w:p>
        </w:tc>
        <w:tc>
          <w:tcPr>
            <w:tcW w:w="850" w:type="dxa"/>
            <w:vAlign w:val="center"/>
          </w:tcPr>
          <w:p w14:paraId="12D0541D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5D37984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38D8C68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F45563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208D9F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89EA0E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88EFB3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048ED4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68C4D89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1578956E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0660D041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2-83</w:t>
            </w:r>
          </w:p>
        </w:tc>
        <w:tc>
          <w:tcPr>
            <w:tcW w:w="1071" w:type="dxa"/>
            <w:vAlign w:val="center"/>
          </w:tcPr>
          <w:p w14:paraId="4B21F40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5,958</w:t>
            </w:r>
          </w:p>
        </w:tc>
        <w:tc>
          <w:tcPr>
            <w:tcW w:w="916" w:type="dxa"/>
            <w:vAlign w:val="center"/>
          </w:tcPr>
          <w:p w14:paraId="709C778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4</w:t>
            </w:r>
          </w:p>
        </w:tc>
        <w:tc>
          <w:tcPr>
            <w:tcW w:w="916" w:type="dxa"/>
            <w:vAlign w:val="center"/>
          </w:tcPr>
          <w:p w14:paraId="3DA269F5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1AC7B5D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850" w:type="dxa"/>
            <w:vAlign w:val="center"/>
          </w:tcPr>
          <w:p w14:paraId="7A97F12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320ACB7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632C88E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3E8C8BE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0E057DE" w14:textId="77777777" w:rsidR="005226E0" w:rsidRPr="003F055E" w:rsidRDefault="005226E0" w:rsidP="00A676DF">
            <w:pPr>
              <w:pStyle w:val="Heading1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9979A8B" w14:textId="77777777" w:rsidR="005226E0" w:rsidRPr="003F055E" w:rsidRDefault="005226E0" w:rsidP="00A676DF">
            <w:pPr>
              <w:pStyle w:val="Heading1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3810977F" w14:textId="77777777" w:rsidR="005226E0" w:rsidRPr="003F055E" w:rsidRDefault="005226E0" w:rsidP="00A676DF">
            <w:pPr>
              <w:pStyle w:val="Heading1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F90A42C" w14:textId="77777777" w:rsidR="005226E0" w:rsidRPr="003F055E" w:rsidRDefault="005226E0" w:rsidP="00A676DF">
            <w:pPr>
              <w:pStyle w:val="Heading1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1AF71F4D" w14:textId="77777777" w:rsidR="005226E0" w:rsidRPr="003F055E" w:rsidRDefault="005226E0" w:rsidP="00A676DF">
            <w:pPr>
              <w:pStyle w:val="Heading1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639D8623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4E09693D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1-82</w:t>
            </w:r>
          </w:p>
        </w:tc>
        <w:tc>
          <w:tcPr>
            <w:tcW w:w="1071" w:type="dxa"/>
            <w:vAlign w:val="center"/>
          </w:tcPr>
          <w:p w14:paraId="5A171F8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3,964</w:t>
            </w:r>
          </w:p>
        </w:tc>
        <w:tc>
          <w:tcPr>
            <w:tcW w:w="916" w:type="dxa"/>
            <w:vAlign w:val="center"/>
          </w:tcPr>
          <w:p w14:paraId="44224E9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916" w:type="dxa"/>
            <w:vAlign w:val="center"/>
          </w:tcPr>
          <w:p w14:paraId="732F00E7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D42814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7</w:t>
            </w:r>
          </w:p>
        </w:tc>
        <w:tc>
          <w:tcPr>
            <w:tcW w:w="850" w:type="dxa"/>
            <w:vAlign w:val="center"/>
          </w:tcPr>
          <w:p w14:paraId="2B662EE0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0A21162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8</w:t>
            </w:r>
          </w:p>
        </w:tc>
        <w:tc>
          <w:tcPr>
            <w:tcW w:w="1032" w:type="dxa"/>
            <w:vAlign w:val="center"/>
          </w:tcPr>
          <w:p w14:paraId="325A9FC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59B104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76FC7BA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F210AF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1AF6AD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01A2BFA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5B9E513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3638B204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2D2FE101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80-81</w:t>
            </w:r>
          </w:p>
        </w:tc>
        <w:tc>
          <w:tcPr>
            <w:tcW w:w="1071" w:type="dxa"/>
            <w:vAlign w:val="center"/>
          </w:tcPr>
          <w:p w14:paraId="20D7B99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7,665</w:t>
            </w:r>
          </w:p>
        </w:tc>
        <w:tc>
          <w:tcPr>
            <w:tcW w:w="916" w:type="dxa"/>
            <w:vAlign w:val="center"/>
          </w:tcPr>
          <w:p w14:paraId="0EF84BC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916" w:type="dxa"/>
            <w:vAlign w:val="center"/>
          </w:tcPr>
          <w:p w14:paraId="667FA3F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9C183E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1</w:t>
            </w:r>
          </w:p>
        </w:tc>
        <w:tc>
          <w:tcPr>
            <w:tcW w:w="850" w:type="dxa"/>
            <w:vAlign w:val="center"/>
          </w:tcPr>
          <w:p w14:paraId="1FED507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6E33C2A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9.1</w:t>
            </w:r>
          </w:p>
        </w:tc>
        <w:tc>
          <w:tcPr>
            <w:tcW w:w="1032" w:type="dxa"/>
            <w:vAlign w:val="center"/>
          </w:tcPr>
          <w:p w14:paraId="52BEBAE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A15526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1F086BB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2118AA2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4A43E11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291E600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0D55F8D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0EC69A3F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38120FBB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79-80</w:t>
            </w:r>
          </w:p>
        </w:tc>
        <w:tc>
          <w:tcPr>
            <w:tcW w:w="1071" w:type="dxa"/>
            <w:vAlign w:val="center"/>
          </w:tcPr>
          <w:p w14:paraId="27F24F5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68,988</w:t>
            </w:r>
          </w:p>
        </w:tc>
        <w:tc>
          <w:tcPr>
            <w:tcW w:w="916" w:type="dxa"/>
            <w:vAlign w:val="center"/>
          </w:tcPr>
          <w:p w14:paraId="15DA0D8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6</w:t>
            </w:r>
          </w:p>
        </w:tc>
        <w:tc>
          <w:tcPr>
            <w:tcW w:w="916" w:type="dxa"/>
            <w:vAlign w:val="center"/>
          </w:tcPr>
          <w:p w14:paraId="6946B15D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580F202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9</w:t>
            </w:r>
          </w:p>
        </w:tc>
        <w:tc>
          <w:tcPr>
            <w:tcW w:w="850" w:type="dxa"/>
            <w:vAlign w:val="center"/>
          </w:tcPr>
          <w:p w14:paraId="5750D95F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53AFF89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8.7</w:t>
            </w:r>
          </w:p>
        </w:tc>
        <w:tc>
          <w:tcPr>
            <w:tcW w:w="1032" w:type="dxa"/>
            <w:vAlign w:val="center"/>
          </w:tcPr>
          <w:p w14:paraId="20E1767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048AFF3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36C983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819917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7EF31C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5E54FF5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DD5D12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513B5611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74180FC4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78-79</w:t>
            </w:r>
          </w:p>
        </w:tc>
        <w:tc>
          <w:tcPr>
            <w:tcW w:w="1071" w:type="dxa"/>
            <w:vAlign w:val="center"/>
          </w:tcPr>
          <w:p w14:paraId="5A21CAD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0,115</w:t>
            </w:r>
          </w:p>
        </w:tc>
        <w:tc>
          <w:tcPr>
            <w:tcW w:w="916" w:type="dxa"/>
            <w:vAlign w:val="center"/>
          </w:tcPr>
          <w:p w14:paraId="5D6F5EA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0</w:t>
            </w:r>
          </w:p>
        </w:tc>
        <w:tc>
          <w:tcPr>
            <w:tcW w:w="916" w:type="dxa"/>
            <w:vAlign w:val="center"/>
          </w:tcPr>
          <w:p w14:paraId="148F8151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6060C6E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7.5</w:t>
            </w:r>
          </w:p>
        </w:tc>
        <w:tc>
          <w:tcPr>
            <w:tcW w:w="850" w:type="dxa"/>
            <w:vAlign w:val="center"/>
          </w:tcPr>
          <w:p w14:paraId="7BBC95BD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0CC9687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2.8</w:t>
            </w:r>
          </w:p>
        </w:tc>
        <w:tc>
          <w:tcPr>
            <w:tcW w:w="1032" w:type="dxa"/>
            <w:vAlign w:val="center"/>
          </w:tcPr>
          <w:p w14:paraId="25B9CAB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63A1AEE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CBEF1F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5456413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0C11A23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1B88144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4E7DF560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7484B88D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6C619D1E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77-78</w:t>
            </w:r>
          </w:p>
        </w:tc>
        <w:tc>
          <w:tcPr>
            <w:tcW w:w="1071" w:type="dxa"/>
            <w:vAlign w:val="center"/>
          </w:tcPr>
          <w:p w14:paraId="77D58B0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4,851</w:t>
            </w:r>
          </w:p>
        </w:tc>
        <w:tc>
          <w:tcPr>
            <w:tcW w:w="916" w:type="dxa"/>
            <w:vAlign w:val="center"/>
          </w:tcPr>
          <w:p w14:paraId="56433A3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8</w:t>
            </w:r>
          </w:p>
        </w:tc>
        <w:tc>
          <w:tcPr>
            <w:tcW w:w="916" w:type="dxa"/>
            <w:vAlign w:val="center"/>
          </w:tcPr>
          <w:p w14:paraId="6C1D7CD6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424B1FA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2</w:t>
            </w:r>
          </w:p>
        </w:tc>
        <w:tc>
          <w:tcPr>
            <w:tcW w:w="850" w:type="dxa"/>
            <w:vAlign w:val="center"/>
          </w:tcPr>
          <w:p w14:paraId="570ABBC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51D1FD1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9.8</w:t>
            </w:r>
          </w:p>
        </w:tc>
        <w:tc>
          <w:tcPr>
            <w:tcW w:w="1032" w:type="dxa"/>
            <w:vAlign w:val="center"/>
          </w:tcPr>
          <w:p w14:paraId="7FE7E9C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7F001928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41D217A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3E15E5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67EC39A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6C6D32B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343F1E93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140B4235" w14:textId="77777777" w:rsidTr="00126046">
        <w:trPr>
          <w:trHeight w:val="432"/>
          <w:jc w:val="center"/>
        </w:trPr>
        <w:tc>
          <w:tcPr>
            <w:tcW w:w="1080" w:type="dxa"/>
            <w:vAlign w:val="center"/>
          </w:tcPr>
          <w:p w14:paraId="22A9008C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76-77</w:t>
            </w:r>
          </w:p>
        </w:tc>
        <w:tc>
          <w:tcPr>
            <w:tcW w:w="1071" w:type="dxa"/>
            <w:vAlign w:val="center"/>
          </w:tcPr>
          <w:p w14:paraId="4886B02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4,546</w:t>
            </w:r>
          </w:p>
        </w:tc>
        <w:tc>
          <w:tcPr>
            <w:tcW w:w="916" w:type="dxa"/>
            <w:vAlign w:val="center"/>
          </w:tcPr>
          <w:p w14:paraId="721FE7C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6.2</w:t>
            </w:r>
          </w:p>
        </w:tc>
        <w:tc>
          <w:tcPr>
            <w:tcW w:w="916" w:type="dxa"/>
            <w:vAlign w:val="center"/>
          </w:tcPr>
          <w:p w14:paraId="4D0CD9C6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vAlign w:val="center"/>
          </w:tcPr>
          <w:p w14:paraId="010B583A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8</w:t>
            </w:r>
          </w:p>
        </w:tc>
        <w:tc>
          <w:tcPr>
            <w:tcW w:w="850" w:type="dxa"/>
            <w:vAlign w:val="center"/>
          </w:tcPr>
          <w:p w14:paraId="2B444DA3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vAlign w:val="center"/>
          </w:tcPr>
          <w:p w14:paraId="7663324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84.6</w:t>
            </w:r>
          </w:p>
        </w:tc>
        <w:tc>
          <w:tcPr>
            <w:tcW w:w="1032" w:type="dxa"/>
            <w:vAlign w:val="center"/>
          </w:tcPr>
          <w:p w14:paraId="568C4E0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vAlign w:val="center"/>
          </w:tcPr>
          <w:p w14:paraId="5F9B4E2B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6412B4B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vAlign w:val="center"/>
          </w:tcPr>
          <w:p w14:paraId="3CABBC4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vAlign w:val="center"/>
          </w:tcPr>
          <w:p w14:paraId="2363BE6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vAlign w:val="center"/>
          </w:tcPr>
          <w:p w14:paraId="448D170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vAlign w:val="center"/>
          </w:tcPr>
          <w:p w14:paraId="73B8CFDD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  <w:tr w:rsidR="003567D9" w:rsidRPr="003F055E" w14:paraId="53B4D105" w14:textId="77777777" w:rsidTr="00126046">
        <w:trPr>
          <w:trHeight w:val="432"/>
          <w:jc w:val="center"/>
        </w:trPr>
        <w:tc>
          <w:tcPr>
            <w:tcW w:w="1080" w:type="dxa"/>
            <w:tcBorders>
              <w:bottom w:val="double" w:sz="4" w:space="0" w:color="auto"/>
            </w:tcBorders>
            <w:vAlign w:val="center"/>
          </w:tcPr>
          <w:p w14:paraId="0EF7948B" w14:textId="77777777" w:rsidR="005226E0" w:rsidRPr="003F055E" w:rsidRDefault="005226E0" w:rsidP="00A676DF">
            <w:pPr>
              <w:widowControl w:val="0"/>
              <w:jc w:val="center"/>
              <w:rPr>
                <w:b/>
                <w:sz w:val="22"/>
                <w:szCs w:val="22"/>
              </w:rPr>
            </w:pPr>
            <w:r w:rsidRPr="003F055E">
              <w:rPr>
                <w:b/>
                <w:sz w:val="22"/>
                <w:szCs w:val="22"/>
              </w:rPr>
              <w:t>1975-76</w:t>
            </w:r>
          </w:p>
        </w:tc>
        <w:tc>
          <w:tcPr>
            <w:tcW w:w="1071" w:type="dxa"/>
            <w:tcBorders>
              <w:bottom w:val="double" w:sz="4" w:space="0" w:color="auto"/>
            </w:tcBorders>
            <w:vAlign w:val="center"/>
          </w:tcPr>
          <w:p w14:paraId="4B0A4F32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1,073</w:t>
            </w:r>
          </w:p>
        </w:tc>
        <w:tc>
          <w:tcPr>
            <w:tcW w:w="916" w:type="dxa"/>
            <w:tcBorders>
              <w:bottom w:val="double" w:sz="4" w:space="0" w:color="auto"/>
            </w:tcBorders>
            <w:vAlign w:val="center"/>
          </w:tcPr>
          <w:p w14:paraId="658CFB91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5.0</w:t>
            </w:r>
          </w:p>
        </w:tc>
        <w:tc>
          <w:tcPr>
            <w:tcW w:w="916" w:type="dxa"/>
            <w:tcBorders>
              <w:bottom w:val="double" w:sz="4" w:space="0" w:color="auto"/>
            </w:tcBorders>
            <w:vAlign w:val="center"/>
          </w:tcPr>
          <w:p w14:paraId="6C9BD1AD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vAlign w:val="center"/>
          </w:tcPr>
          <w:p w14:paraId="30C7B82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94.1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vAlign w:val="center"/>
          </w:tcPr>
          <w:p w14:paraId="78F1B0EC" w14:textId="77777777" w:rsidR="005226E0" w:rsidRPr="003F055E" w:rsidRDefault="00D0577F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032" w:type="dxa"/>
            <w:tcBorders>
              <w:bottom w:val="double" w:sz="4" w:space="0" w:color="auto"/>
            </w:tcBorders>
            <w:vAlign w:val="center"/>
          </w:tcPr>
          <w:p w14:paraId="6B1D435F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78.0</w:t>
            </w:r>
          </w:p>
        </w:tc>
        <w:tc>
          <w:tcPr>
            <w:tcW w:w="1032" w:type="dxa"/>
            <w:tcBorders>
              <w:bottom w:val="double" w:sz="4" w:space="0" w:color="auto"/>
            </w:tcBorders>
            <w:vAlign w:val="center"/>
          </w:tcPr>
          <w:p w14:paraId="5CAE743E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845" w:type="dxa"/>
            <w:tcBorders>
              <w:bottom w:val="double" w:sz="4" w:space="0" w:color="auto"/>
            </w:tcBorders>
            <w:vAlign w:val="center"/>
          </w:tcPr>
          <w:p w14:paraId="2BAE5B8C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bottom w:val="double" w:sz="4" w:space="0" w:color="auto"/>
            </w:tcBorders>
            <w:vAlign w:val="center"/>
          </w:tcPr>
          <w:p w14:paraId="5AFAC859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08" w:type="dxa"/>
            <w:tcBorders>
              <w:bottom w:val="double" w:sz="4" w:space="0" w:color="auto"/>
            </w:tcBorders>
            <w:vAlign w:val="center"/>
          </w:tcPr>
          <w:p w14:paraId="61E4EAE7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346" w:type="dxa"/>
            <w:tcBorders>
              <w:bottom w:val="double" w:sz="4" w:space="0" w:color="auto"/>
            </w:tcBorders>
            <w:vAlign w:val="center"/>
          </w:tcPr>
          <w:p w14:paraId="26148154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416" w:type="dxa"/>
            <w:tcBorders>
              <w:bottom w:val="double" w:sz="4" w:space="0" w:color="auto"/>
            </w:tcBorders>
            <w:vAlign w:val="center"/>
          </w:tcPr>
          <w:p w14:paraId="7BB22C15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  <w:tc>
          <w:tcPr>
            <w:tcW w:w="1257" w:type="dxa"/>
            <w:tcBorders>
              <w:bottom w:val="double" w:sz="4" w:space="0" w:color="auto"/>
            </w:tcBorders>
            <w:vAlign w:val="center"/>
          </w:tcPr>
          <w:p w14:paraId="7D522726" w14:textId="77777777" w:rsidR="005226E0" w:rsidRPr="003F055E" w:rsidRDefault="005226E0" w:rsidP="00A676DF">
            <w:pPr>
              <w:widowControl w:val="0"/>
              <w:jc w:val="center"/>
              <w:rPr>
                <w:sz w:val="22"/>
                <w:szCs w:val="22"/>
              </w:rPr>
            </w:pPr>
            <w:r w:rsidRPr="003F055E">
              <w:rPr>
                <w:sz w:val="22"/>
                <w:szCs w:val="22"/>
              </w:rPr>
              <w:t>N/A</w:t>
            </w:r>
          </w:p>
        </w:tc>
      </w:tr>
    </w:tbl>
    <w:p w14:paraId="5AC37C2A" w14:textId="07DFB25E" w:rsidR="00195BA1" w:rsidRPr="00062312" w:rsidRDefault="00005239" w:rsidP="003305E2">
      <w:pPr>
        <w:widowControl w:val="0"/>
        <w:tabs>
          <w:tab w:val="left" w:pos="360"/>
        </w:tabs>
        <w:ind w:left="360" w:hanging="360"/>
      </w:pPr>
      <w:r w:rsidRPr="00062312">
        <w:rPr>
          <w:b/>
          <w:bCs/>
          <w:vertAlign w:val="superscript"/>
        </w:rPr>
        <w:t>1</w:t>
      </w:r>
      <w:r w:rsidR="003305E2" w:rsidRPr="00062312">
        <w:rPr>
          <w:b/>
          <w:bCs/>
          <w:vertAlign w:val="superscript"/>
        </w:rPr>
        <w:t xml:space="preserve"> </w:t>
      </w:r>
      <w:r w:rsidR="00D6100D" w:rsidRPr="00062312">
        <w:rPr>
          <w:b/>
          <w:bCs/>
          <w:vertAlign w:val="superscript"/>
        </w:rPr>
        <w:tab/>
      </w:r>
      <w:r w:rsidR="00AC6D10" w:rsidRPr="00062312">
        <w:t xml:space="preserve">In preparing these data reports, we </w:t>
      </w:r>
      <w:r w:rsidR="00D6100D" w:rsidRPr="00062312">
        <w:t>follow up</w:t>
      </w:r>
      <w:r w:rsidR="00AC6D10" w:rsidRPr="00062312">
        <w:t xml:space="preserve"> with schools reporting numerically illogical survey entries and correct them whenever possible. </w:t>
      </w:r>
      <w:r w:rsidR="00195BA1" w:rsidRPr="00062312">
        <w:t xml:space="preserve">Beginning </w:t>
      </w:r>
      <w:r w:rsidR="00457397" w:rsidRPr="00062312">
        <w:t>in the 2017-18 school year, the survey submission deadline was extended from late October to mid-December,</w:t>
      </w:r>
      <w:r w:rsidR="00195BA1" w:rsidRPr="00062312">
        <w:t xml:space="preserve"> at which point no additional surveys were accepted. In prior years, additional surveys were accepted after the deadline. </w:t>
      </w:r>
      <w:r w:rsidR="00AF16AD" w:rsidRPr="00062312">
        <w:t>In 2020-21, the survey deadline was postponed to March to allow for more complete reporting</w:t>
      </w:r>
      <w:r w:rsidR="00457397" w:rsidRPr="00062312">
        <w:t>,</w:t>
      </w:r>
      <w:r w:rsidR="00AF16AD" w:rsidRPr="00062312">
        <w:t xml:space="preserve"> given extenuating pandemic-related circumstances.</w:t>
      </w:r>
      <w:r w:rsidR="00AC6D10" w:rsidRPr="00062312">
        <w:t xml:space="preserve"> Beginning with the 2021-2022 school year, the survey deadline occurs in late January/early February.</w:t>
      </w:r>
      <w:r w:rsidR="007D4304" w:rsidRPr="00062312">
        <w:tab/>
      </w:r>
    </w:p>
    <w:p w14:paraId="187F3ED0" w14:textId="77777777" w:rsidR="007D4304" w:rsidRPr="00062312" w:rsidRDefault="007D4304" w:rsidP="003305E2">
      <w:pPr>
        <w:widowControl w:val="0"/>
        <w:tabs>
          <w:tab w:val="left" w:pos="360"/>
        </w:tabs>
        <w:ind w:left="360"/>
      </w:pPr>
      <w:r w:rsidRPr="00062312">
        <w:lastRenderedPageBreak/>
        <w:t>2015-16: Data from 15 schools omitted from this report due to data discrepancies.</w:t>
      </w:r>
    </w:p>
    <w:p w14:paraId="64996616" w14:textId="777773EC" w:rsidR="005E1CAD" w:rsidRPr="00062312" w:rsidRDefault="005E1CAD" w:rsidP="003305E2">
      <w:pPr>
        <w:widowControl w:val="0"/>
        <w:tabs>
          <w:tab w:val="left" w:pos="360"/>
        </w:tabs>
        <w:ind w:left="360"/>
      </w:pPr>
      <w:r w:rsidRPr="00062312">
        <w:t xml:space="preserve">2016-17: Data from 20 schools omitted from this report due to data </w:t>
      </w:r>
      <w:r w:rsidR="00DB6BEF" w:rsidRPr="00062312">
        <w:t>discrepancies</w:t>
      </w:r>
      <w:r w:rsidRPr="00062312">
        <w:t>.</w:t>
      </w:r>
    </w:p>
    <w:p w14:paraId="6BEE407E" w14:textId="3CA70DA2" w:rsidR="00DB6BEF" w:rsidRPr="00062312" w:rsidRDefault="00DA7B52" w:rsidP="003305E2">
      <w:pPr>
        <w:widowControl w:val="0"/>
        <w:tabs>
          <w:tab w:val="left" w:pos="360"/>
        </w:tabs>
        <w:ind w:left="360"/>
      </w:pPr>
      <w:r w:rsidRPr="00062312">
        <w:t>2017-18: Data from 30</w:t>
      </w:r>
      <w:r w:rsidR="00DB6BEF" w:rsidRPr="00062312">
        <w:t xml:space="preserve"> schools omitted from this report due to data discrepancies.</w:t>
      </w:r>
    </w:p>
    <w:p w14:paraId="2E2D0E32" w14:textId="6FC2E514" w:rsidR="00B42771" w:rsidRPr="00062312" w:rsidRDefault="00B42771" w:rsidP="003305E2">
      <w:pPr>
        <w:widowControl w:val="0"/>
        <w:tabs>
          <w:tab w:val="left" w:pos="360"/>
        </w:tabs>
        <w:ind w:left="360"/>
      </w:pPr>
      <w:r w:rsidRPr="00062312">
        <w:t>2018-19: Data fro</w:t>
      </w:r>
      <w:r w:rsidR="00ED4B89" w:rsidRPr="00062312">
        <w:t>m 22</w:t>
      </w:r>
      <w:r w:rsidRPr="00062312">
        <w:t xml:space="preserve"> schools omitted from this report due to data discrepancies.</w:t>
      </w:r>
    </w:p>
    <w:p w14:paraId="6D46229E" w14:textId="11605EE5" w:rsidR="00005239" w:rsidRPr="00062312" w:rsidRDefault="002D3D39" w:rsidP="003305E2">
      <w:pPr>
        <w:widowControl w:val="0"/>
        <w:tabs>
          <w:tab w:val="left" w:pos="360"/>
        </w:tabs>
        <w:ind w:left="360"/>
      </w:pPr>
      <w:bookmarkStart w:id="0" w:name="_Hlk69820640"/>
      <w:r w:rsidRPr="00062312">
        <w:t xml:space="preserve">2019-20: Data </w:t>
      </w:r>
      <w:r w:rsidR="00F077D2" w:rsidRPr="00062312">
        <w:t>from</w:t>
      </w:r>
      <w:r w:rsidRPr="00062312">
        <w:t xml:space="preserve"> 2 schools omitted from this report due to data discrepancies</w:t>
      </w:r>
      <w:bookmarkEnd w:id="0"/>
      <w:r w:rsidR="009256AC" w:rsidRPr="00062312">
        <w:t>,</w:t>
      </w:r>
      <w:r w:rsidRPr="00062312">
        <w:t xml:space="preserve"> and 1 school was not included to protect populations &lt; 30 students.</w:t>
      </w:r>
      <w:r w:rsidR="00977719" w:rsidRPr="00062312">
        <w:t xml:space="preserve"> </w:t>
      </w:r>
    </w:p>
    <w:p w14:paraId="118667B6" w14:textId="4F12A743" w:rsidR="001A69F3" w:rsidRPr="00062312" w:rsidRDefault="001A69F3" w:rsidP="003305E2">
      <w:pPr>
        <w:widowControl w:val="0"/>
        <w:tabs>
          <w:tab w:val="left" w:pos="360"/>
        </w:tabs>
        <w:ind w:left="360"/>
      </w:pPr>
      <w:r w:rsidRPr="00062312">
        <w:t>2020-21: Data for 1 school omitted from this report due to data discrepancy</w:t>
      </w:r>
      <w:r w:rsidR="000139A1" w:rsidRPr="00062312">
        <w:t>.</w:t>
      </w:r>
    </w:p>
    <w:p w14:paraId="6C4578E5" w14:textId="7AEB2B4D" w:rsidR="000139A1" w:rsidRPr="00062312" w:rsidRDefault="00977719" w:rsidP="003305E2">
      <w:pPr>
        <w:widowControl w:val="0"/>
        <w:tabs>
          <w:tab w:val="left" w:pos="360"/>
        </w:tabs>
        <w:ind w:left="360"/>
      </w:pPr>
      <w:r w:rsidRPr="00062312">
        <w:t>202</w:t>
      </w:r>
      <w:r w:rsidR="00FE0116" w:rsidRPr="00062312">
        <w:t>1</w:t>
      </w:r>
      <w:r w:rsidRPr="00062312">
        <w:t>-2</w:t>
      </w:r>
      <w:r w:rsidR="00EE37B9" w:rsidRPr="00062312">
        <w:t>3</w:t>
      </w:r>
      <w:r w:rsidRPr="00062312">
        <w:t xml:space="preserve">: </w:t>
      </w:r>
      <w:bookmarkStart w:id="1" w:name="_Hlk100312997"/>
      <w:r w:rsidR="0094751B" w:rsidRPr="00062312">
        <w:t xml:space="preserve">No </w:t>
      </w:r>
      <w:r w:rsidRPr="00062312">
        <w:t>school</w:t>
      </w:r>
      <w:r w:rsidR="0094751B" w:rsidRPr="00062312">
        <w:t xml:space="preserve"> data</w:t>
      </w:r>
      <w:r w:rsidRPr="00062312">
        <w:t xml:space="preserve"> </w:t>
      </w:r>
      <w:r w:rsidR="001A69F3" w:rsidRPr="00062312">
        <w:t xml:space="preserve">was </w:t>
      </w:r>
      <w:r w:rsidRPr="00062312">
        <w:t>omitted from this report due to data discrepancy</w:t>
      </w:r>
      <w:bookmarkEnd w:id="1"/>
      <w:r w:rsidRPr="00062312">
        <w:t>.</w:t>
      </w:r>
    </w:p>
    <w:p w14:paraId="6E4764B0" w14:textId="14ED6FE0" w:rsidR="000F16BF" w:rsidRPr="00062312" w:rsidRDefault="000F16BF" w:rsidP="003305E2">
      <w:pPr>
        <w:widowControl w:val="0"/>
        <w:tabs>
          <w:tab w:val="left" w:pos="360"/>
        </w:tabs>
        <w:ind w:left="360"/>
      </w:pPr>
      <w:r w:rsidRPr="00062312">
        <w:t xml:space="preserve">2023-24: </w:t>
      </w:r>
      <w:r w:rsidR="00F077D2" w:rsidRPr="00062312">
        <w:t>Data from 3 schools omitted from this report due to data discrepancies.</w:t>
      </w:r>
    </w:p>
    <w:p w14:paraId="403BE9D8" w14:textId="36F99612" w:rsidR="00E03A13" w:rsidRPr="00062312" w:rsidRDefault="00570FEC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2</w:t>
      </w:r>
      <w:r w:rsidR="00D6100D" w:rsidRPr="00062312">
        <w:tab/>
      </w:r>
      <w:r w:rsidR="00E03A13" w:rsidRPr="00062312">
        <w:t>Diphtheria, tetanus, pertussis vaccine</w:t>
      </w:r>
      <w:r w:rsidR="00DE582C">
        <w:t>.</w:t>
      </w:r>
    </w:p>
    <w:p w14:paraId="5586D8A9" w14:textId="6F267922" w:rsidR="00E03A13" w:rsidRPr="00062312" w:rsidRDefault="00570FEC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3</w:t>
      </w:r>
      <w:r w:rsidR="00D6100D" w:rsidRPr="00062312">
        <w:rPr>
          <w:vertAlign w:val="superscript"/>
        </w:rPr>
        <w:tab/>
      </w:r>
      <w:r w:rsidR="00E03A13" w:rsidRPr="00062312">
        <w:t xml:space="preserve">Measles, mumps, </w:t>
      </w:r>
      <w:r w:rsidR="00183B3F">
        <w:t xml:space="preserve">and </w:t>
      </w:r>
      <w:r w:rsidR="00E03A13" w:rsidRPr="00062312">
        <w:t>rubella vaccine</w:t>
      </w:r>
      <w:r w:rsidR="00DE582C">
        <w:t>.</w:t>
      </w:r>
    </w:p>
    <w:p w14:paraId="1858AFCF" w14:textId="3201FFFE" w:rsidR="00B42B28" w:rsidRDefault="00570FEC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4</w:t>
      </w:r>
      <w:r w:rsidR="00D6100D" w:rsidRPr="00062312">
        <w:rPr>
          <w:vertAlign w:val="superscript"/>
        </w:rPr>
        <w:tab/>
      </w:r>
      <w:r w:rsidR="00BD23E0" w:rsidRPr="00062312">
        <w:t>B</w:t>
      </w:r>
      <w:r w:rsidR="00E03A13" w:rsidRPr="00062312">
        <w:t>efore 1994-95 school year</w:t>
      </w:r>
      <w:r w:rsidR="000F59C7">
        <w:t xml:space="preserve">: </w:t>
      </w:r>
      <w:r w:rsidR="00E03A13" w:rsidRPr="00062312">
        <w:t>1 MMR assessed</w:t>
      </w:r>
      <w:r w:rsidR="00DE582C">
        <w:t>.</w:t>
      </w:r>
    </w:p>
    <w:p w14:paraId="2BD706AA" w14:textId="11C689D2" w:rsidR="00B42B28" w:rsidRDefault="00B42B28" w:rsidP="003305E2">
      <w:pPr>
        <w:widowControl w:val="0"/>
        <w:tabs>
          <w:tab w:val="left" w:pos="360"/>
        </w:tabs>
      </w:pPr>
      <w:r>
        <w:tab/>
      </w:r>
      <w:r w:rsidR="00266869" w:rsidRPr="00062312">
        <w:t>1995-10</w:t>
      </w:r>
      <w:r w:rsidR="000F59C7">
        <w:t xml:space="preserve">: </w:t>
      </w:r>
      <w:r w:rsidR="00952B8E" w:rsidRPr="00952B8E">
        <w:t>≥</w:t>
      </w:r>
      <w:r w:rsidR="00E03A13" w:rsidRPr="00062312">
        <w:t xml:space="preserve"> 1 MMR assessed</w:t>
      </w:r>
      <w:r w:rsidR="00DE582C">
        <w:t>.</w:t>
      </w:r>
    </w:p>
    <w:p w14:paraId="3132B964" w14:textId="08A1E8E7" w:rsidR="00E03A13" w:rsidRPr="00062312" w:rsidRDefault="00B42B28" w:rsidP="003305E2">
      <w:pPr>
        <w:widowControl w:val="0"/>
        <w:tabs>
          <w:tab w:val="left" w:pos="360"/>
        </w:tabs>
      </w:pPr>
      <w:r>
        <w:tab/>
      </w:r>
      <w:r w:rsidR="00266869" w:rsidRPr="00062312">
        <w:t>2011</w:t>
      </w:r>
      <w:r>
        <w:t>-Current</w:t>
      </w:r>
      <w:r w:rsidR="000F59C7">
        <w:t xml:space="preserve">: </w:t>
      </w:r>
      <w:r w:rsidR="00266869" w:rsidRPr="00062312">
        <w:t>2 MMR assessed</w:t>
      </w:r>
      <w:r w:rsidR="00DE582C">
        <w:t>.</w:t>
      </w:r>
    </w:p>
    <w:p w14:paraId="01FEFDAF" w14:textId="46708E74" w:rsidR="00455ABE" w:rsidRPr="00062312" w:rsidRDefault="00455ABE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5</w:t>
      </w:r>
      <w:r w:rsidR="00D6100D" w:rsidRPr="00062312">
        <w:rPr>
          <w:vertAlign w:val="superscript"/>
        </w:rPr>
        <w:tab/>
      </w:r>
      <w:r w:rsidRPr="00062312">
        <w:t>Beginning in 2015-16, students with laboratory evidence of immunity to measles, mumps, rubella, hepatitis B, and varicella are included in these numbers</w:t>
      </w:r>
      <w:r w:rsidR="00DE582C">
        <w:t>.</w:t>
      </w:r>
    </w:p>
    <w:p w14:paraId="2E56D993" w14:textId="6715DC3E" w:rsidR="00E03A13" w:rsidRPr="00062312" w:rsidRDefault="00455ABE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6</w:t>
      </w:r>
      <w:r w:rsidR="00D6100D" w:rsidRPr="00062312">
        <w:rPr>
          <w:vertAlign w:val="superscript"/>
        </w:rPr>
        <w:tab/>
      </w:r>
      <w:r w:rsidR="00BD23E0" w:rsidRPr="00062312">
        <w:t>H</w:t>
      </w:r>
      <w:r w:rsidR="00E03A13" w:rsidRPr="00062312">
        <w:t>epatitis B vaccine</w:t>
      </w:r>
      <w:r w:rsidR="00DE582C">
        <w:t>.</w:t>
      </w:r>
    </w:p>
    <w:p w14:paraId="54E59C51" w14:textId="4CAF2A23" w:rsidR="007275C3" w:rsidRPr="00062312" w:rsidRDefault="00455ABE" w:rsidP="003305E2">
      <w:pPr>
        <w:tabs>
          <w:tab w:val="left" w:pos="360"/>
        </w:tabs>
      </w:pPr>
      <w:r w:rsidRPr="00062312">
        <w:rPr>
          <w:b/>
          <w:bCs/>
          <w:vertAlign w:val="superscript"/>
        </w:rPr>
        <w:t>7</w:t>
      </w:r>
      <w:r w:rsidR="00D6100D" w:rsidRPr="00062312">
        <w:rPr>
          <w:vertAlign w:val="superscript"/>
        </w:rPr>
        <w:tab/>
      </w:r>
      <w:r w:rsidR="007275C3" w:rsidRPr="00062312">
        <w:t>1999-07: Includes students with 1 or 2 doses of varicella vaccine</w:t>
      </w:r>
      <w:r w:rsidR="00DE582C">
        <w:t>.</w:t>
      </w:r>
    </w:p>
    <w:p w14:paraId="07AABDF3" w14:textId="76F064F7" w:rsidR="007275C3" w:rsidRPr="00062312" w:rsidRDefault="00D6100D" w:rsidP="003305E2">
      <w:pPr>
        <w:tabs>
          <w:tab w:val="left" w:pos="360"/>
        </w:tabs>
      </w:pPr>
      <w:r w:rsidRPr="00062312">
        <w:tab/>
      </w:r>
      <w:r w:rsidR="00BD23E0" w:rsidRPr="00062312">
        <w:t>2008-10</w:t>
      </w:r>
      <w:r w:rsidR="007275C3" w:rsidRPr="00062312">
        <w:t xml:space="preserve">: Includes students with </w:t>
      </w:r>
      <w:r w:rsidR="00ED3DC1">
        <w:t>only</w:t>
      </w:r>
      <w:r w:rsidR="007275C3" w:rsidRPr="00062312">
        <w:t xml:space="preserve"> 1 dose of varicella vaccine</w:t>
      </w:r>
      <w:r w:rsidR="00DE582C">
        <w:t>.</w:t>
      </w:r>
    </w:p>
    <w:p w14:paraId="3C45C3AE" w14:textId="4EA54964" w:rsidR="000C6721" w:rsidRPr="00062312" w:rsidRDefault="00455ABE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8</w:t>
      </w:r>
      <w:r w:rsidR="00D6100D" w:rsidRPr="00062312">
        <w:rPr>
          <w:vertAlign w:val="superscript"/>
        </w:rPr>
        <w:tab/>
      </w:r>
      <w:r w:rsidR="000C6721" w:rsidRPr="00062312">
        <w:t>1999-10: Includes students with 1 or 2 doses of varicella vaccine</w:t>
      </w:r>
      <w:r w:rsidR="006C5C51">
        <w:t xml:space="preserve"> </w:t>
      </w:r>
      <w:r w:rsidR="000C6721" w:rsidRPr="00062312">
        <w:t>or a documented reliable history of chickenpox disease</w:t>
      </w:r>
      <w:r w:rsidR="00DE582C">
        <w:t>.</w:t>
      </w:r>
    </w:p>
    <w:p w14:paraId="5B70D116" w14:textId="2EF647BA" w:rsidR="000C6721" w:rsidRPr="00062312" w:rsidRDefault="00D6100D" w:rsidP="003305E2">
      <w:pPr>
        <w:widowControl w:val="0"/>
        <w:tabs>
          <w:tab w:val="left" w:pos="360"/>
        </w:tabs>
      </w:pPr>
      <w:r w:rsidRPr="00062312">
        <w:tab/>
      </w:r>
      <w:r w:rsidR="000C6721" w:rsidRPr="00062312">
        <w:t>2011</w:t>
      </w:r>
      <w:r w:rsidR="00493CB2" w:rsidRPr="00062312">
        <w:t>-</w:t>
      </w:r>
      <w:r w:rsidR="003B642D" w:rsidRPr="00062312">
        <w:t>Current</w:t>
      </w:r>
      <w:r w:rsidR="000C6721" w:rsidRPr="00062312">
        <w:t>:</w:t>
      </w:r>
      <w:r w:rsidR="00FE0116" w:rsidRPr="00062312">
        <w:t xml:space="preserve"> </w:t>
      </w:r>
      <w:r w:rsidR="000C6721" w:rsidRPr="00062312">
        <w:t>Includes students with 2 doses of varicella vaccine</w:t>
      </w:r>
      <w:r w:rsidR="006C5C51">
        <w:t xml:space="preserve">, </w:t>
      </w:r>
      <w:r w:rsidR="00BD0822" w:rsidRPr="00062312">
        <w:t>laboratory evidence of immunity or</w:t>
      </w:r>
      <w:r w:rsidR="000C6721" w:rsidRPr="00062312">
        <w:t xml:space="preserve"> a documented reliable history of chickenpox disease</w:t>
      </w:r>
      <w:r w:rsidR="00DE582C">
        <w:t>.</w:t>
      </w:r>
    </w:p>
    <w:p w14:paraId="565B4A12" w14:textId="6A2F91FB" w:rsidR="00C1639D" w:rsidRDefault="00455ABE" w:rsidP="003305E2">
      <w:pPr>
        <w:widowControl w:val="0"/>
        <w:tabs>
          <w:tab w:val="left" w:pos="360"/>
        </w:tabs>
      </w:pPr>
      <w:r w:rsidRPr="00062312">
        <w:rPr>
          <w:b/>
          <w:bCs/>
          <w:vertAlign w:val="superscript"/>
        </w:rPr>
        <w:t>9</w:t>
      </w:r>
      <w:r w:rsidR="00D6100D" w:rsidRPr="00062312">
        <w:rPr>
          <w:vertAlign w:val="superscript"/>
        </w:rPr>
        <w:tab/>
      </w:r>
      <w:r w:rsidR="00E03A13" w:rsidRPr="00062312">
        <w:t>Series complete 1975-94</w:t>
      </w:r>
      <w:r w:rsidR="00D079C4">
        <w:t>:</w:t>
      </w:r>
      <w:r w:rsidR="00E03A13" w:rsidRPr="00C1639D">
        <w:t xml:space="preserve"> </w:t>
      </w:r>
      <w:r w:rsidR="00C1639D" w:rsidRPr="00C1639D">
        <w:t>≥</w:t>
      </w:r>
      <w:r w:rsidR="00E03A13" w:rsidRPr="00062312">
        <w:t xml:space="preserve">4 DTaP/DTP and </w:t>
      </w:r>
      <w:r w:rsidR="00E03A13" w:rsidRPr="00062312">
        <w:rPr>
          <w:u w:val="single"/>
        </w:rPr>
        <w:t>&gt;</w:t>
      </w:r>
      <w:r w:rsidR="00E03A13" w:rsidRPr="00062312">
        <w:t>3 polio and 1 MMR</w:t>
      </w:r>
    </w:p>
    <w:p w14:paraId="5CAB0D0E" w14:textId="51371D0F" w:rsidR="00570FEC" w:rsidRPr="00062312" w:rsidRDefault="00C1639D" w:rsidP="003305E2">
      <w:pPr>
        <w:widowControl w:val="0"/>
        <w:tabs>
          <w:tab w:val="left" w:pos="360"/>
        </w:tabs>
      </w:pPr>
      <w:r>
        <w:tab/>
      </w:r>
      <w:r w:rsidR="00344A1E" w:rsidRPr="00062312">
        <w:t>Series complete 1995-1</w:t>
      </w:r>
      <w:r w:rsidR="00D26D82" w:rsidRPr="00062312">
        <w:t>1</w:t>
      </w:r>
      <w:r w:rsidR="00D079C4">
        <w:t>:</w:t>
      </w:r>
      <w:r w:rsidR="00E03A13" w:rsidRPr="00062312">
        <w:t xml:space="preserve"> 5 DTaP/DTP and 4 polio and 2 MMR</w:t>
      </w:r>
    </w:p>
    <w:p w14:paraId="18127AC3" w14:textId="74D929DA" w:rsidR="00E03A13" w:rsidRDefault="00D26D82" w:rsidP="003305E2">
      <w:pPr>
        <w:widowControl w:val="0"/>
        <w:tabs>
          <w:tab w:val="left" w:pos="360"/>
        </w:tabs>
      </w:pPr>
      <w:r w:rsidRPr="00062312">
        <w:tab/>
        <w:t>Series complete 2012</w:t>
      </w:r>
      <w:r w:rsidR="002D3D39" w:rsidRPr="00062312">
        <w:t>-</w:t>
      </w:r>
      <w:r w:rsidR="00EA689B" w:rsidRPr="00062312">
        <w:t>C</w:t>
      </w:r>
      <w:r w:rsidR="002D3D39" w:rsidRPr="00062312">
        <w:t>urrent</w:t>
      </w:r>
      <w:r w:rsidR="00AE05EE">
        <w:t xml:space="preserve">: </w:t>
      </w:r>
      <w:r w:rsidR="00BD0822" w:rsidRPr="00062312">
        <w:t>5 DTaP</w:t>
      </w:r>
      <w:r w:rsidRPr="00062312">
        <w:t xml:space="preserve"> </w:t>
      </w:r>
      <w:r w:rsidR="00257B7F" w:rsidRPr="00062312">
        <w:t>+</w:t>
      </w:r>
      <w:r w:rsidRPr="00062312">
        <w:t xml:space="preserve"> 4 </w:t>
      </w:r>
      <w:proofErr w:type="gramStart"/>
      <w:r w:rsidR="00EB242B">
        <w:t>p</w:t>
      </w:r>
      <w:r w:rsidRPr="00062312">
        <w:t>olio</w:t>
      </w:r>
      <w:proofErr w:type="gramEnd"/>
      <w:r w:rsidRPr="00062312">
        <w:t xml:space="preserve"> </w:t>
      </w:r>
      <w:r w:rsidR="00257B7F" w:rsidRPr="00062312">
        <w:t>+</w:t>
      </w:r>
      <w:r w:rsidRPr="00062312">
        <w:t xml:space="preserve"> 2 MMR </w:t>
      </w:r>
      <w:r w:rsidR="00257B7F" w:rsidRPr="00062312">
        <w:t>+</w:t>
      </w:r>
      <w:r w:rsidRPr="00062312">
        <w:t xml:space="preserve"> 3 </w:t>
      </w:r>
      <w:r w:rsidR="00EB242B">
        <w:t>h</w:t>
      </w:r>
      <w:r w:rsidR="00EB6E25">
        <w:t>ep</w:t>
      </w:r>
      <w:r w:rsidRPr="00062312">
        <w:t xml:space="preserve"> B </w:t>
      </w:r>
      <w:r w:rsidR="00257B7F" w:rsidRPr="00062312">
        <w:t>+</w:t>
      </w:r>
      <w:r w:rsidRPr="00062312">
        <w:t xml:space="preserve"> 2 </w:t>
      </w:r>
      <w:r w:rsidR="00EB242B">
        <w:t>v</w:t>
      </w:r>
      <w:r w:rsidRPr="00062312">
        <w:t>aricella</w:t>
      </w:r>
    </w:p>
    <w:p w14:paraId="24E64ADB" w14:textId="77777777" w:rsidR="003B6F7B" w:rsidRDefault="003B6F7B" w:rsidP="003305E2">
      <w:pPr>
        <w:widowControl w:val="0"/>
        <w:tabs>
          <w:tab w:val="left" w:pos="360"/>
        </w:tabs>
      </w:pPr>
    </w:p>
    <w:p w14:paraId="72EF689A" w14:textId="77777777" w:rsidR="003B6F7B" w:rsidRPr="00062312" w:rsidRDefault="003B6F7B" w:rsidP="003305E2">
      <w:pPr>
        <w:widowControl w:val="0"/>
        <w:tabs>
          <w:tab w:val="left" w:pos="360"/>
        </w:tabs>
      </w:pPr>
    </w:p>
    <w:sectPr w:rsidR="003B6F7B" w:rsidRPr="00062312" w:rsidSect="00C259D3">
      <w:headerReference w:type="default" r:id="rId8"/>
      <w:footerReference w:type="default" r:id="rId9"/>
      <w:endnotePr>
        <w:numFmt w:val="decimal"/>
      </w:endnotePr>
      <w:pgSz w:w="15840" w:h="12240" w:orient="landscape" w:code="1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40D7" w14:textId="77777777" w:rsidR="00315D1F" w:rsidRDefault="00315D1F">
      <w:r>
        <w:separator/>
      </w:r>
    </w:p>
  </w:endnote>
  <w:endnote w:type="continuationSeparator" w:id="0">
    <w:p w14:paraId="76E02638" w14:textId="77777777" w:rsidR="00315D1F" w:rsidRDefault="00315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6DAA" w14:textId="77777777" w:rsidR="00912E26" w:rsidRPr="00E65FA5" w:rsidRDefault="00912E26" w:rsidP="00912E26">
    <w:pPr>
      <w:pStyle w:val="Header"/>
      <w:tabs>
        <w:tab w:val="clear" w:pos="4320"/>
        <w:tab w:val="clear" w:pos="8640"/>
      </w:tabs>
      <w:rPr>
        <w:b/>
      </w:rPr>
    </w:pPr>
  </w:p>
  <w:p w14:paraId="59621BA7" w14:textId="00B72A37" w:rsidR="00912E26" w:rsidRPr="00E65FA5" w:rsidRDefault="00912E26" w:rsidP="00B902A6">
    <w:pPr>
      <w:pStyle w:val="Header"/>
      <w:tabs>
        <w:tab w:val="clear" w:pos="4320"/>
        <w:tab w:val="clear" w:pos="8640"/>
      </w:tabs>
      <w:jc w:val="center"/>
      <w:rPr>
        <w:b/>
        <w:sz w:val="24"/>
        <w:szCs w:val="24"/>
      </w:rPr>
    </w:pPr>
    <w:r w:rsidRPr="00E65FA5">
      <w:rPr>
        <w:b/>
        <w:sz w:val="24"/>
        <w:szCs w:val="24"/>
      </w:rPr>
      <w:t>Source: Massachusetts Department of Public Health Immunization Division, Kindergarten Immunization Surveys, 19</w:t>
    </w:r>
    <w:r w:rsidR="00F33071" w:rsidRPr="00E65FA5">
      <w:rPr>
        <w:b/>
        <w:sz w:val="24"/>
        <w:szCs w:val="24"/>
      </w:rPr>
      <w:t>7</w:t>
    </w:r>
    <w:r w:rsidRPr="00E65FA5">
      <w:rPr>
        <w:b/>
        <w:sz w:val="24"/>
        <w:szCs w:val="24"/>
      </w:rPr>
      <w:t>5-2024</w:t>
    </w:r>
  </w:p>
  <w:p w14:paraId="23CBAA1D" w14:textId="77777777" w:rsidR="00912E26" w:rsidRPr="00E65FA5" w:rsidRDefault="00912E26" w:rsidP="00912E26">
    <w:pPr>
      <w:pStyle w:val="Footer"/>
      <w:tabs>
        <w:tab w:val="clear" w:pos="4320"/>
        <w:tab w:val="clear" w:pos="8640"/>
        <w:tab w:val="center" w:pos="6120"/>
        <w:tab w:val="right" w:pos="12960"/>
      </w:tabs>
    </w:pPr>
  </w:p>
  <w:p w14:paraId="2A36B253" w14:textId="0C660F17" w:rsidR="00930322" w:rsidRPr="00E65FA5" w:rsidRDefault="00912E26" w:rsidP="00E65FA5">
    <w:pPr>
      <w:pStyle w:val="Footer"/>
      <w:tabs>
        <w:tab w:val="clear" w:pos="4320"/>
        <w:tab w:val="clear" w:pos="8640"/>
        <w:tab w:val="left" w:pos="3315"/>
        <w:tab w:val="center" w:pos="6120"/>
        <w:tab w:val="right" w:pos="12960"/>
      </w:tabs>
    </w:pPr>
    <w:r w:rsidRPr="00E65FA5">
      <w:t xml:space="preserve">Updated </w:t>
    </w:r>
    <w:r w:rsidRPr="00E65FA5">
      <w:fldChar w:fldCharType="begin"/>
    </w:r>
    <w:r w:rsidRPr="00E65FA5">
      <w:instrText xml:space="preserve"> DATE \@ "MM/dd/yy" </w:instrText>
    </w:r>
    <w:r w:rsidRPr="00E65FA5">
      <w:fldChar w:fldCharType="separate"/>
    </w:r>
    <w:r w:rsidR="00EB242B">
      <w:rPr>
        <w:noProof/>
      </w:rPr>
      <w:t>03/26/24</w:t>
    </w:r>
    <w:r w:rsidRPr="00E65FA5">
      <w:fldChar w:fldCharType="end"/>
    </w:r>
    <w:r w:rsidRPr="00E65FA5">
      <w:tab/>
    </w:r>
    <w:r w:rsidR="00E65FA5">
      <w:tab/>
    </w:r>
    <w:r w:rsidRPr="00E65FA5">
      <w:t>Massachusetts Department of Public Health Immunization Division</w:t>
    </w:r>
    <w:r w:rsidRPr="00E65FA5">
      <w:tab/>
      <w:t>K</w:t>
    </w:r>
    <w:r w:rsidRPr="00E65FA5">
      <w:rPr>
        <w:noProof/>
        <w:snapToGrid w:val="0"/>
      </w:rPr>
      <w:t>Coverage75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68C4B" w14:textId="77777777" w:rsidR="00315D1F" w:rsidRDefault="00315D1F">
      <w:r>
        <w:separator/>
      </w:r>
    </w:p>
  </w:footnote>
  <w:footnote w:type="continuationSeparator" w:id="0">
    <w:p w14:paraId="251169C8" w14:textId="77777777" w:rsidR="00315D1F" w:rsidRDefault="00315D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FDEB" w14:textId="77777777" w:rsidR="00930322" w:rsidRPr="00F30851" w:rsidRDefault="00930322" w:rsidP="00F30851">
    <w:pPr>
      <w:jc w:val="center"/>
      <w:rPr>
        <w:sz w:val="24"/>
        <w:szCs w:val="24"/>
      </w:rPr>
    </w:pPr>
    <w:r w:rsidRPr="00F30851">
      <w:rPr>
        <w:sz w:val="24"/>
        <w:szCs w:val="24"/>
      </w:rPr>
      <w:t>MASSACHUSETTS DEPARTMENT OF PUBLIC HEALTH</w:t>
    </w:r>
  </w:p>
  <w:p w14:paraId="15D08EBF" w14:textId="6D6B96F1" w:rsidR="00930322" w:rsidRDefault="00DF3617" w:rsidP="00166338">
    <w:pPr>
      <w:jc w:val="center"/>
      <w:rPr>
        <w:sz w:val="24"/>
        <w:szCs w:val="24"/>
      </w:rPr>
    </w:pPr>
    <w:r w:rsidRPr="00F30851">
      <w:rPr>
        <w:sz w:val="24"/>
        <w:szCs w:val="24"/>
      </w:rPr>
      <w:t>IMMUNIZATION DIVISION</w:t>
    </w:r>
  </w:p>
  <w:p w14:paraId="47FF2865" w14:textId="77777777" w:rsidR="00E806E3" w:rsidRPr="00166338" w:rsidRDefault="00E806E3" w:rsidP="0016633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42F0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78E5F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A285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4ED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D880C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9E7F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8025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2A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0E5B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A4A6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C05393"/>
    <w:multiLevelType w:val="hybridMultilevel"/>
    <w:tmpl w:val="5296D0B0"/>
    <w:lvl w:ilvl="0" w:tplc="B204BD0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37B06"/>
    <w:multiLevelType w:val="hybridMultilevel"/>
    <w:tmpl w:val="AFD279AC"/>
    <w:lvl w:ilvl="0" w:tplc="33DE3F3E">
      <w:start w:val="1"/>
      <w:numFmt w:val="decimal"/>
      <w:lvlText w:val="%1"/>
      <w:lvlJc w:val="left"/>
      <w:pPr>
        <w:ind w:left="360" w:hanging="360"/>
      </w:pPr>
      <w:rPr>
        <w:rFonts w:hint="default"/>
        <w:sz w:val="22"/>
        <w:szCs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5997177">
    <w:abstractNumId w:val="9"/>
  </w:num>
  <w:num w:numId="2" w16cid:durableId="1607303065">
    <w:abstractNumId w:val="7"/>
  </w:num>
  <w:num w:numId="3" w16cid:durableId="1509250206">
    <w:abstractNumId w:val="6"/>
  </w:num>
  <w:num w:numId="4" w16cid:durableId="1996913913">
    <w:abstractNumId w:val="5"/>
  </w:num>
  <w:num w:numId="5" w16cid:durableId="952859825">
    <w:abstractNumId w:val="4"/>
  </w:num>
  <w:num w:numId="6" w16cid:durableId="2021085885">
    <w:abstractNumId w:val="8"/>
  </w:num>
  <w:num w:numId="7" w16cid:durableId="1883205784">
    <w:abstractNumId w:val="3"/>
  </w:num>
  <w:num w:numId="8" w16cid:durableId="894395010">
    <w:abstractNumId w:val="2"/>
  </w:num>
  <w:num w:numId="9" w16cid:durableId="1316032396">
    <w:abstractNumId w:val="1"/>
  </w:num>
  <w:num w:numId="10" w16cid:durableId="772015984">
    <w:abstractNumId w:val="0"/>
  </w:num>
  <w:num w:numId="11" w16cid:durableId="4215798">
    <w:abstractNumId w:val="10"/>
  </w:num>
  <w:num w:numId="12" w16cid:durableId="15479866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tzAyNjYzNTEzsTRX0lEKTi0uzszPAykwqwUAUunazCwAAAA="/>
  </w:docVars>
  <w:rsids>
    <w:rsidRoot w:val="00A30A34"/>
    <w:rsid w:val="00005239"/>
    <w:rsid w:val="000130BB"/>
    <w:rsid w:val="000139A1"/>
    <w:rsid w:val="000148C4"/>
    <w:rsid w:val="00025E91"/>
    <w:rsid w:val="00030A34"/>
    <w:rsid w:val="0003349C"/>
    <w:rsid w:val="000359D0"/>
    <w:rsid w:val="000402BB"/>
    <w:rsid w:val="00044CD4"/>
    <w:rsid w:val="000457F2"/>
    <w:rsid w:val="00062312"/>
    <w:rsid w:val="000657E4"/>
    <w:rsid w:val="00070D0E"/>
    <w:rsid w:val="00071E0B"/>
    <w:rsid w:val="00073B01"/>
    <w:rsid w:val="000A0916"/>
    <w:rsid w:val="000A5095"/>
    <w:rsid w:val="000C308E"/>
    <w:rsid w:val="000C5CC0"/>
    <w:rsid w:val="000C6721"/>
    <w:rsid w:val="000D5AC1"/>
    <w:rsid w:val="000E51D2"/>
    <w:rsid w:val="000F16BF"/>
    <w:rsid w:val="000F599E"/>
    <w:rsid w:val="000F59C7"/>
    <w:rsid w:val="00106A55"/>
    <w:rsid w:val="00114DAC"/>
    <w:rsid w:val="00121999"/>
    <w:rsid w:val="00126046"/>
    <w:rsid w:val="00141333"/>
    <w:rsid w:val="00155CFE"/>
    <w:rsid w:val="00166338"/>
    <w:rsid w:val="001702DF"/>
    <w:rsid w:val="00183B3F"/>
    <w:rsid w:val="00195BA1"/>
    <w:rsid w:val="001A69F3"/>
    <w:rsid w:val="001C15F3"/>
    <w:rsid w:val="001D721A"/>
    <w:rsid w:val="001E6CED"/>
    <w:rsid w:val="0020216A"/>
    <w:rsid w:val="002247E9"/>
    <w:rsid w:val="00226FB3"/>
    <w:rsid w:val="00236AEC"/>
    <w:rsid w:val="00241A50"/>
    <w:rsid w:val="00257B7F"/>
    <w:rsid w:val="00266869"/>
    <w:rsid w:val="00280F20"/>
    <w:rsid w:val="002873A5"/>
    <w:rsid w:val="002879D1"/>
    <w:rsid w:val="00290E60"/>
    <w:rsid w:val="002931AE"/>
    <w:rsid w:val="00297B59"/>
    <w:rsid w:val="002A06FA"/>
    <w:rsid w:val="002B2F0D"/>
    <w:rsid w:val="002B5744"/>
    <w:rsid w:val="002D3D39"/>
    <w:rsid w:val="002F00BE"/>
    <w:rsid w:val="002F379B"/>
    <w:rsid w:val="003068C0"/>
    <w:rsid w:val="003122E8"/>
    <w:rsid w:val="003150CE"/>
    <w:rsid w:val="00315D1F"/>
    <w:rsid w:val="00320E49"/>
    <w:rsid w:val="003305E2"/>
    <w:rsid w:val="0033614B"/>
    <w:rsid w:val="00341B4D"/>
    <w:rsid w:val="00344A1E"/>
    <w:rsid w:val="00353AE5"/>
    <w:rsid w:val="003558F5"/>
    <w:rsid w:val="003567D9"/>
    <w:rsid w:val="003628D3"/>
    <w:rsid w:val="0037470F"/>
    <w:rsid w:val="00375683"/>
    <w:rsid w:val="003838D9"/>
    <w:rsid w:val="003850AE"/>
    <w:rsid w:val="00392942"/>
    <w:rsid w:val="003A2BF7"/>
    <w:rsid w:val="003B2CDB"/>
    <w:rsid w:val="003B4F8D"/>
    <w:rsid w:val="003B5DDA"/>
    <w:rsid w:val="003B642D"/>
    <w:rsid w:val="003B6F7B"/>
    <w:rsid w:val="003B7FC3"/>
    <w:rsid w:val="003C2A67"/>
    <w:rsid w:val="003E1D9C"/>
    <w:rsid w:val="003E3C5B"/>
    <w:rsid w:val="003F055E"/>
    <w:rsid w:val="003F7EDC"/>
    <w:rsid w:val="00403E08"/>
    <w:rsid w:val="00407EB9"/>
    <w:rsid w:val="004105A0"/>
    <w:rsid w:val="00420140"/>
    <w:rsid w:val="0042275A"/>
    <w:rsid w:val="00437907"/>
    <w:rsid w:val="0044677F"/>
    <w:rsid w:val="0045037B"/>
    <w:rsid w:val="00455ABE"/>
    <w:rsid w:val="00457397"/>
    <w:rsid w:val="00457C6D"/>
    <w:rsid w:val="00471483"/>
    <w:rsid w:val="00473FF0"/>
    <w:rsid w:val="00474A8A"/>
    <w:rsid w:val="00484DE0"/>
    <w:rsid w:val="00487AED"/>
    <w:rsid w:val="00493CB2"/>
    <w:rsid w:val="00494C57"/>
    <w:rsid w:val="00497734"/>
    <w:rsid w:val="004A32DE"/>
    <w:rsid w:val="004A4F0B"/>
    <w:rsid w:val="004B294D"/>
    <w:rsid w:val="004B3C1E"/>
    <w:rsid w:val="004B5176"/>
    <w:rsid w:val="004D344D"/>
    <w:rsid w:val="004D380A"/>
    <w:rsid w:val="004E0A04"/>
    <w:rsid w:val="004F34F1"/>
    <w:rsid w:val="004F7610"/>
    <w:rsid w:val="005012B8"/>
    <w:rsid w:val="00515B74"/>
    <w:rsid w:val="005210C9"/>
    <w:rsid w:val="005226E0"/>
    <w:rsid w:val="005238A0"/>
    <w:rsid w:val="005362E0"/>
    <w:rsid w:val="00547484"/>
    <w:rsid w:val="00551EA7"/>
    <w:rsid w:val="0055284F"/>
    <w:rsid w:val="00557173"/>
    <w:rsid w:val="00565FE5"/>
    <w:rsid w:val="00566BF4"/>
    <w:rsid w:val="00566C13"/>
    <w:rsid w:val="00570FEC"/>
    <w:rsid w:val="00575516"/>
    <w:rsid w:val="00586A54"/>
    <w:rsid w:val="005B317A"/>
    <w:rsid w:val="005B5332"/>
    <w:rsid w:val="005B6C1C"/>
    <w:rsid w:val="005B6C2A"/>
    <w:rsid w:val="005C3937"/>
    <w:rsid w:val="005D50D7"/>
    <w:rsid w:val="005E17A1"/>
    <w:rsid w:val="005E1CAD"/>
    <w:rsid w:val="00601FD0"/>
    <w:rsid w:val="006026C0"/>
    <w:rsid w:val="006204E8"/>
    <w:rsid w:val="00626098"/>
    <w:rsid w:val="006344EA"/>
    <w:rsid w:val="00637D5C"/>
    <w:rsid w:val="0067744E"/>
    <w:rsid w:val="00677A8E"/>
    <w:rsid w:val="00684D47"/>
    <w:rsid w:val="006852F4"/>
    <w:rsid w:val="0069004C"/>
    <w:rsid w:val="006974F8"/>
    <w:rsid w:val="006A191C"/>
    <w:rsid w:val="006C35BF"/>
    <w:rsid w:val="006C5C51"/>
    <w:rsid w:val="007053D9"/>
    <w:rsid w:val="007061EC"/>
    <w:rsid w:val="007070FA"/>
    <w:rsid w:val="00716C90"/>
    <w:rsid w:val="007275C3"/>
    <w:rsid w:val="007369A8"/>
    <w:rsid w:val="00742BF6"/>
    <w:rsid w:val="00744288"/>
    <w:rsid w:val="00745340"/>
    <w:rsid w:val="0075217C"/>
    <w:rsid w:val="00791533"/>
    <w:rsid w:val="007A31E0"/>
    <w:rsid w:val="007A55CC"/>
    <w:rsid w:val="007B5261"/>
    <w:rsid w:val="007B6D88"/>
    <w:rsid w:val="007C11E6"/>
    <w:rsid w:val="007D4304"/>
    <w:rsid w:val="007F1A39"/>
    <w:rsid w:val="00802D51"/>
    <w:rsid w:val="00813DC6"/>
    <w:rsid w:val="00817766"/>
    <w:rsid w:val="00821A6F"/>
    <w:rsid w:val="00827595"/>
    <w:rsid w:val="008275BB"/>
    <w:rsid w:val="0084466A"/>
    <w:rsid w:val="008477A2"/>
    <w:rsid w:val="0085090D"/>
    <w:rsid w:val="0086532D"/>
    <w:rsid w:val="0086742C"/>
    <w:rsid w:val="008708ED"/>
    <w:rsid w:val="00871BD8"/>
    <w:rsid w:val="00877A03"/>
    <w:rsid w:val="00886C0C"/>
    <w:rsid w:val="00892B2A"/>
    <w:rsid w:val="008A3061"/>
    <w:rsid w:val="008B2D4E"/>
    <w:rsid w:val="008B3E2C"/>
    <w:rsid w:val="008C62D9"/>
    <w:rsid w:val="008F0EBC"/>
    <w:rsid w:val="008F2030"/>
    <w:rsid w:val="00900EBD"/>
    <w:rsid w:val="00903351"/>
    <w:rsid w:val="00903489"/>
    <w:rsid w:val="00910F76"/>
    <w:rsid w:val="00912E26"/>
    <w:rsid w:val="0092367E"/>
    <w:rsid w:val="009243B5"/>
    <w:rsid w:val="009256AC"/>
    <w:rsid w:val="00925ED2"/>
    <w:rsid w:val="00930322"/>
    <w:rsid w:val="00937403"/>
    <w:rsid w:val="0094751B"/>
    <w:rsid w:val="00952B8E"/>
    <w:rsid w:val="0096477E"/>
    <w:rsid w:val="00970B44"/>
    <w:rsid w:val="00977719"/>
    <w:rsid w:val="0098363E"/>
    <w:rsid w:val="00985C63"/>
    <w:rsid w:val="00991FD5"/>
    <w:rsid w:val="00994079"/>
    <w:rsid w:val="009949DC"/>
    <w:rsid w:val="009A08B2"/>
    <w:rsid w:val="009A45AD"/>
    <w:rsid w:val="009A6B9E"/>
    <w:rsid w:val="009A730F"/>
    <w:rsid w:val="009B0B84"/>
    <w:rsid w:val="009B4024"/>
    <w:rsid w:val="009C2834"/>
    <w:rsid w:val="009C432E"/>
    <w:rsid w:val="009D3C34"/>
    <w:rsid w:val="009E5F6E"/>
    <w:rsid w:val="00A14EDD"/>
    <w:rsid w:val="00A22BAE"/>
    <w:rsid w:val="00A30A34"/>
    <w:rsid w:val="00A34A34"/>
    <w:rsid w:val="00A46441"/>
    <w:rsid w:val="00A6459D"/>
    <w:rsid w:val="00A64C31"/>
    <w:rsid w:val="00A676DF"/>
    <w:rsid w:val="00A77658"/>
    <w:rsid w:val="00A77660"/>
    <w:rsid w:val="00A81131"/>
    <w:rsid w:val="00AA4D88"/>
    <w:rsid w:val="00AA74ED"/>
    <w:rsid w:val="00AC3695"/>
    <w:rsid w:val="00AC48C1"/>
    <w:rsid w:val="00AC6D10"/>
    <w:rsid w:val="00AC7405"/>
    <w:rsid w:val="00AD52B3"/>
    <w:rsid w:val="00AE05EE"/>
    <w:rsid w:val="00AE0CC4"/>
    <w:rsid w:val="00AF16AD"/>
    <w:rsid w:val="00B0286C"/>
    <w:rsid w:val="00B15A2E"/>
    <w:rsid w:val="00B21944"/>
    <w:rsid w:val="00B2757E"/>
    <w:rsid w:val="00B30F2F"/>
    <w:rsid w:val="00B34F8E"/>
    <w:rsid w:val="00B4072A"/>
    <w:rsid w:val="00B410C3"/>
    <w:rsid w:val="00B42771"/>
    <w:rsid w:val="00B42B28"/>
    <w:rsid w:val="00B43C4C"/>
    <w:rsid w:val="00B62EE7"/>
    <w:rsid w:val="00B67B8F"/>
    <w:rsid w:val="00B700D3"/>
    <w:rsid w:val="00B768D8"/>
    <w:rsid w:val="00B81E59"/>
    <w:rsid w:val="00B84E07"/>
    <w:rsid w:val="00B902A6"/>
    <w:rsid w:val="00BB0058"/>
    <w:rsid w:val="00BC4BB7"/>
    <w:rsid w:val="00BD0822"/>
    <w:rsid w:val="00BD082E"/>
    <w:rsid w:val="00BD23E0"/>
    <w:rsid w:val="00BD4383"/>
    <w:rsid w:val="00BE09C4"/>
    <w:rsid w:val="00BE1233"/>
    <w:rsid w:val="00BE5930"/>
    <w:rsid w:val="00BF319E"/>
    <w:rsid w:val="00C1639D"/>
    <w:rsid w:val="00C23E7C"/>
    <w:rsid w:val="00C259D3"/>
    <w:rsid w:val="00C304FB"/>
    <w:rsid w:val="00C30F55"/>
    <w:rsid w:val="00C40EE3"/>
    <w:rsid w:val="00C52A35"/>
    <w:rsid w:val="00C55D36"/>
    <w:rsid w:val="00C714B7"/>
    <w:rsid w:val="00C766AE"/>
    <w:rsid w:val="00C853B0"/>
    <w:rsid w:val="00CA6D2F"/>
    <w:rsid w:val="00CB73F7"/>
    <w:rsid w:val="00CD5740"/>
    <w:rsid w:val="00CE2756"/>
    <w:rsid w:val="00CF7680"/>
    <w:rsid w:val="00D04AC2"/>
    <w:rsid w:val="00D0577F"/>
    <w:rsid w:val="00D079C4"/>
    <w:rsid w:val="00D15C43"/>
    <w:rsid w:val="00D2316E"/>
    <w:rsid w:val="00D26D82"/>
    <w:rsid w:val="00D31193"/>
    <w:rsid w:val="00D40DA8"/>
    <w:rsid w:val="00D42532"/>
    <w:rsid w:val="00D43A30"/>
    <w:rsid w:val="00D4539B"/>
    <w:rsid w:val="00D454EF"/>
    <w:rsid w:val="00D46C6C"/>
    <w:rsid w:val="00D50C95"/>
    <w:rsid w:val="00D52CE1"/>
    <w:rsid w:val="00D6100D"/>
    <w:rsid w:val="00D7244C"/>
    <w:rsid w:val="00D76BF1"/>
    <w:rsid w:val="00DA7B52"/>
    <w:rsid w:val="00DB3F37"/>
    <w:rsid w:val="00DB65BE"/>
    <w:rsid w:val="00DB6BEF"/>
    <w:rsid w:val="00DC381E"/>
    <w:rsid w:val="00DD176B"/>
    <w:rsid w:val="00DD4278"/>
    <w:rsid w:val="00DE4D2A"/>
    <w:rsid w:val="00DE582C"/>
    <w:rsid w:val="00DF0CFF"/>
    <w:rsid w:val="00DF3617"/>
    <w:rsid w:val="00DF4B7E"/>
    <w:rsid w:val="00DF5C32"/>
    <w:rsid w:val="00DF7AA0"/>
    <w:rsid w:val="00E00208"/>
    <w:rsid w:val="00E03A13"/>
    <w:rsid w:val="00E06DD5"/>
    <w:rsid w:val="00E17551"/>
    <w:rsid w:val="00E344CD"/>
    <w:rsid w:val="00E34F6D"/>
    <w:rsid w:val="00E37A9E"/>
    <w:rsid w:val="00E4636E"/>
    <w:rsid w:val="00E54CC6"/>
    <w:rsid w:val="00E56AAA"/>
    <w:rsid w:val="00E62ADE"/>
    <w:rsid w:val="00E65FA5"/>
    <w:rsid w:val="00E7097A"/>
    <w:rsid w:val="00E73917"/>
    <w:rsid w:val="00E806E3"/>
    <w:rsid w:val="00E90F83"/>
    <w:rsid w:val="00E90FC9"/>
    <w:rsid w:val="00E9330F"/>
    <w:rsid w:val="00EA0C82"/>
    <w:rsid w:val="00EA1774"/>
    <w:rsid w:val="00EA689B"/>
    <w:rsid w:val="00EB0C23"/>
    <w:rsid w:val="00EB242B"/>
    <w:rsid w:val="00EB4DB5"/>
    <w:rsid w:val="00EB5C38"/>
    <w:rsid w:val="00EB6E25"/>
    <w:rsid w:val="00EB78D6"/>
    <w:rsid w:val="00EC0884"/>
    <w:rsid w:val="00EC2697"/>
    <w:rsid w:val="00EC4559"/>
    <w:rsid w:val="00EC5825"/>
    <w:rsid w:val="00ED209F"/>
    <w:rsid w:val="00ED3D31"/>
    <w:rsid w:val="00ED3DC1"/>
    <w:rsid w:val="00ED4B89"/>
    <w:rsid w:val="00EE37B9"/>
    <w:rsid w:val="00EF7C8C"/>
    <w:rsid w:val="00F072BA"/>
    <w:rsid w:val="00F077D2"/>
    <w:rsid w:val="00F14206"/>
    <w:rsid w:val="00F30851"/>
    <w:rsid w:val="00F33071"/>
    <w:rsid w:val="00F61A40"/>
    <w:rsid w:val="00F66CEC"/>
    <w:rsid w:val="00F8388E"/>
    <w:rsid w:val="00F918F1"/>
    <w:rsid w:val="00FA4DF8"/>
    <w:rsid w:val="00FC2B54"/>
    <w:rsid w:val="00FD2AE1"/>
    <w:rsid w:val="00FD3166"/>
    <w:rsid w:val="00FD40D0"/>
    <w:rsid w:val="00FD4131"/>
    <w:rsid w:val="00FE0116"/>
    <w:rsid w:val="00FE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F633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jc w:val="right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 w:val="0"/>
      <w:jc w:val="center"/>
    </w:pPr>
    <w:rPr>
      <w:b/>
      <w:sz w:val="28"/>
    </w:rPr>
  </w:style>
  <w:style w:type="paragraph" w:styleId="Subtitle">
    <w:name w:val="Subtitle"/>
    <w:basedOn w:val="Normal"/>
    <w:qFormat/>
    <w:pPr>
      <w:widowControl w:val="0"/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D04AC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912E26"/>
  </w:style>
  <w:style w:type="character" w:customStyle="1" w:styleId="FooterChar">
    <w:name w:val="Footer Char"/>
    <w:basedOn w:val="DefaultParagraphFont"/>
    <w:link w:val="Footer"/>
    <w:rsid w:val="00912E26"/>
  </w:style>
  <w:style w:type="paragraph" w:styleId="ListParagraph">
    <w:name w:val="List Paragraph"/>
    <w:basedOn w:val="Normal"/>
    <w:uiPriority w:val="34"/>
    <w:qFormat/>
    <w:rsid w:val="000052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5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11414-B696-4706-A4EC-5E0C7135A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26T19:34:00Z</dcterms:created>
  <dcterms:modified xsi:type="dcterms:W3CDTF">2024-03-26T19:3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53d0815665ef61182b771a4c3fdd4f528e986271386be6924a93b23e6946d</vt:lpwstr>
  </property>
</Properties>
</file>